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21F160" w14:textId="6D2AB206" w:rsidR="00DE0BC5" w:rsidRPr="00AD793A" w:rsidRDefault="00A14B13" w:rsidP="0085204F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jc w:val="center"/>
        <w:rPr>
          <w:rFonts w:ascii="Calibri" w:hAnsi="Calibri"/>
          <w:b/>
          <w:bCs/>
        </w:rPr>
      </w:pPr>
      <w:r w:rsidRPr="00AD793A">
        <w:rPr>
          <w:rFonts w:ascii="Calibri" w:hAnsi="Calibri"/>
          <w:b/>
          <w:bCs/>
        </w:rPr>
        <w:t xml:space="preserve">DUTCHESS COUNTY </w:t>
      </w:r>
      <w:r w:rsidR="00595D7C" w:rsidRPr="00AD793A">
        <w:rPr>
          <w:rFonts w:ascii="Calibri" w:hAnsi="Calibri"/>
          <w:b/>
          <w:bCs/>
        </w:rPr>
        <w:t>HOME INVESTMENT PARTNERSHIP PROGRAM</w:t>
      </w:r>
    </w:p>
    <w:p w14:paraId="0E359472" w14:textId="540C14AE" w:rsidR="00A14B13" w:rsidRPr="00AD793A" w:rsidRDefault="00A14B13" w:rsidP="00EF4290">
      <w:pPr>
        <w:suppressAutoHyphens/>
        <w:spacing w:line="240" w:lineRule="atLeast"/>
        <w:jc w:val="center"/>
        <w:rPr>
          <w:rFonts w:ascii="Calibri" w:hAnsi="Calibri"/>
          <w:b/>
          <w:bCs/>
        </w:rPr>
      </w:pPr>
      <w:r w:rsidRPr="00AD793A">
        <w:rPr>
          <w:rFonts w:ascii="Calibri" w:hAnsi="Calibri"/>
          <w:b/>
          <w:bCs/>
        </w:rPr>
        <w:t>20</w:t>
      </w:r>
      <w:r w:rsidR="0086028D" w:rsidRPr="00AD793A">
        <w:rPr>
          <w:rFonts w:ascii="Calibri" w:hAnsi="Calibri"/>
          <w:b/>
          <w:bCs/>
        </w:rPr>
        <w:t>2</w:t>
      </w:r>
      <w:r w:rsidR="00121716">
        <w:rPr>
          <w:rFonts w:ascii="Calibri" w:hAnsi="Calibri"/>
          <w:b/>
          <w:bCs/>
        </w:rPr>
        <w:t>6</w:t>
      </w:r>
      <w:r w:rsidRPr="00AD793A">
        <w:rPr>
          <w:rFonts w:ascii="Calibri" w:hAnsi="Calibri"/>
          <w:b/>
          <w:bCs/>
        </w:rPr>
        <w:t xml:space="preserve"> </w:t>
      </w:r>
      <w:r w:rsidR="00595D7C" w:rsidRPr="00AD793A">
        <w:rPr>
          <w:rFonts w:ascii="Calibri" w:hAnsi="Calibri"/>
          <w:b/>
          <w:bCs/>
        </w:rPr>
        <w:t xml:space="preserve">OWNER-OCCUPIED </w:t>
      </w:r>
      <w:r w:rsidRPr="00AD793A">
        <w:rPr>
          <w:rFonts w:ascii="Calibri" w:hAnsi="Calibri"/>
          <w:b/>
          <w:bCs/>
        </w:rPr>
        <w:t>HOUSING APPLICATION</w:t>
      </w:r>
    </w:p>
    <w:p w14:paraId="388C7F1B" w14:textId="77777777" w:rsidR="00DE0BC5" w:rsidRPr="00EA2EC3" w:rsidRDefault="00DE0BC5" w:rsidP="00EF4290">
      <w:pPr>
        <w:tabs>
          <w:tab w:val="left" w:pos="432"/>
          <w:tab w:val="left" w:pos="1008"/>
        </w:tabs>
        <w:suppressAutoHyphens/>
        <w:spacing w:line="240" w:lineRule="atLeast"/>
        <w:ind w:hanging="1008"/>
        <w:rPr>
          <w:rFonts w:ascii="Calibri" w:hAnsi="Calibri"/>
        </w:rPr>
      </w:pPr>
    </w:p>
    <w:p w14:paraId="326DF368" w14:textId="136B3F8B" w:rsidR="00935FF1" w:rsidRDefault="00EF4290" w:rsidP="00595D7C">
      <w:pPr>
        <w:tabs>
          <w:tab w:val="left" w:pos="432"/>
          <w:tab w:val="left" w:pos="1008"/>
        </w:tabs>
        <w:suppressAutoHyphens/>
        <w:spacing w:line="240" w:lineRule="atLeast"/>
        <w:ind w:hanging="1008"/>
        <w:rPr>
          <w:rFonts w:ascii="Calibri" w:hAnsi="Calibri"/>
        </w:rPr>
      </w:pPr>
      <w:r>
        <w:rPr>
          <w:rFonts w:ascii="Calibri" w:hAnsi="Calibri"/>
          <w:spacing w:val="-3"/>
        </w:rPr>
        <w:tab/>
      </w:r>
    </w:p>
    <w:p w14:paraId="3F1FB220" w14:textId="77777777" w:rsidR="00A03FE9" w:rsidRPr="00EA2EC3" w:rsidRDefault="00A03FE9" w:rsidP="0098255F">
      <w:pPr>
        <w:numPr>
          <w:ilvl w:val="0"/>
          <w:numId w:val="39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  <w:proofErr w:type="gramStart"/>
      <w:r w:rsidRPr="00EA2EC3">
        <w:rPr>
          <w:rFonts w:ascii="Calibri" w:hAnsi="Calibri"/>
        </w:rPr>
        <w:t>Type</w:t>
      </w:r>
      <w:proofErr w:type="gramEnd"/>
      <w:r w:rsidRPr="00EA2EC3">
        <w:rPr>
          <w:rFonts w:ascii="Calibri" w:hAnsi="Calibri"/>
        </w:rPr>
        <w:t xml:space="preserve"> of activity funds are to be used for:</w:t>
      </w:r>
    </w:p>
    <w:p w14:paraId="3E014B32" w14:textId="77777777" w:rsidR="00A03FE9" w:rsidRPr="00EA2EC3" w:rsidRDefault="00A03FE9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1440"/>
        <w:rPr>
          <w:rFonts w:ascii="Calibri" w:hAnsi="Calibri"/>
        </w:rPr>
      </w:pPr>
      <w:r w:rsidRPr="00EA2EC3">
        <w:rPr>
          <w:rFonts w:ascii="Calibri" w:hAnsi="Calibri"/>
        </w:rPr>
        <w:t>______ Pre-Development</w:t>
      </w:r>
    </w:p>
    <w:p w14:paraId="52AE8146" w14:textId="77777777" w:rsidR="00A03FE9" w:rsidRPr="00EA2EC3" w:rsidRDefault="00A03FE9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1440"/>
        <w:rPr>
          <w:rFonts w:ascii="Calibri" w:hAnsi="Calibri"/>
        </w:rPr>
      </w:pPr>
      <w:r w:rsidRPr="00EA2EC3">
        <w:rPr>
          <w:rFonts w:ascii="Calibri" w:hAnsi="Calibri"/>
        </w:rPr>
        <w:t>______ Acquisition</w:t>
      </w:r>
    </w:p>
    <w:p w14:paraId="0BA2388B" w14:textId="5EBF4B8F" w:rsidR="00A03FE9" w:rsidRDefault="00A03FE9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1440"/>
        <w:rPr>
          <w:rFonts w:ascii="Calibri" w:hAnsi="Calibri"/>
        </w:rPr>
      </w:pPr>
      <w:r w:rsidRPr="00EA2EC3">
        <w:rPr>
          <w:rFonts w:ascii="Calibri" w:hAnsi="Calibri"/>
        </w:rPr>
        <w:t>______ Rehabilitation</w:t>
      </w:r>
    </w:p>
    <w:p w14:paraId="6BC28836" w14:textId="1886EB8A" w:rsidR="002D05A3" w:rsidRPr="00EA2EC3" w:rsidRDefault="002D05A3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1440"/>
        <w:rPr>
          <w:rFonts w:ascii="Calibri" w:hAnsi="Calibri"/>
        </w:rPr>
      </w:pPr>
      <w:r>
        <w:rPr>
          <w:rFonts w:ascii="Calibri" w:hAnsi="Calibri"/>
        </w:rPr>
        <w:t>______ New Construction</w:t>
      </w:r>
    </w:p>
    <w:p w14:paraId="695FE55D" w14:textId="77777777" w:rsidR="00A03FE9" w:rsidRPr="00EA2EC3" w:rsidRDefault="00A03FE9" w:rsidP="00EF4290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p w14:paraId="6B93EA8C" w14:textId="77777777" w:rsidR="00A03FE9" w:rsidRPr="00EA2EC3" w:rsidRDefault="00A03FE9" w:rsidP="0098255F">
      <w:pPr>
        <w:numPr>
          <w:ilvl w:val="0"/>
          <w:numId w:val="39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  <w:r w:rsidRPr="00EA2EC3">
        <w:rPr>
          <w:rFonts w:ascii="Calibri" w:hAnsi="Calibri"/>
        </w:rPr>
        <w:t>Control of Property</w:t>
      </w:r>
      <w:proofErr w:type="gramStart"/>
      <w:r w:rsidRPr="00EA2EC3">
        <w:rPr>
          <w:rFonts w:ascii="Calibri" w:hAnsi="Calibri"/>
        </w:rPr>
        <w:t>:  _</w:t>
      </w:r>
      <w:proofErr w:type="gramEnd"/>
      <w:r w:rsidRPr="00EA2EC3">
        <w:rPr>
          <w:rFonts w:ascii="Calibri" w:hAnsi="Calibri"/>
        </w:rPr>
        <w:t xml:space="preserve">__ </w:t>
      </w:r>
      <w:proofErr w:type="gramStart"/>
      <w:r w:rsidRPr="00EA2EC3">
        <w:rPr>
          <w:rFonts w:ascii="Calibri" w:hAnsi="Calibri"/>
        </w:rPr>
        <w:t>Deed  _</w:t>
      </w:r>
      <w:proofErr w:type="gramEnd"/>
      <w:r w:rsidRPr="00EA2EC3">
        <w:rPr>
          <w:rFonts w:ascii="Calibri" w:hAnsi="Calibri"/>
        </w:rPr>
        <w:t>__ Option ___Contract</w:t>
      </w:r>
    </w:p>
    <w:p w14:paraId="2499FBDD" w14:textId="3718EBB7" w:rsidR="00A03FE9" w:rsidRPr="00EA2EC3" w:rsidRDefault="00A03FE9" w:rsidP="00935FF1">
      <w:pPr>
        <w:tabs>
          <w:tab w:val="center" w:pos="5400"/>
        </w:tabs>
        <w:suppressAutoHyphens/>
        <w:spacing w:line="240" w:lineRule="atLeast"/>
        <w:ind w:left="4320"/>
        <w:rPr>
          <w:rFonts w:ascii="Calibri" w:hAnsi="Calibri"/>
        </w:rPr>
      </w:pPr>
      <w:r w:rsidRPr="00EA2EC3">
        <w:rPr>
          <w:rFonts w:ascii="Calibri" w:hAnsi="Calibri"/>
        </w:rPr>
        <w:t>Provide documentation of site control</w:t>
      </w:r>
      <w:r w:rsidR="002D05A3">
        <w:rPr>
          <w:rFonts w:ascii="Calibri" w:hAnsi="Calibri"/>
        </w:rPr>
        <w:t xml:space="preserve"> in </w:t>
      </w:r>
      <w:proofErr w:type="spellStart"/>
      <w:r w:rsidR="002D05A3">
        <w:rPr>
          <w:rFonts w:ascii="Calibri" w:hAnsi="Calibri"/>
        </w:rPr>
        <w:t>Foundant</w:t>
      </w:r>
      <w:proofErr w:type="spellEnd"/>
    </w:p>
    <w:p w14:paraId="426022A1" w14:textId="77777777" w:rsidR="00A03FE9" w:rsidRPr="00EA2EC3" w:rsidRDefault="00A03FE9" w:rsidP="00EF4290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p w14:paraId="4510214E" w14:textId="3E4622C3" w:rsidR="00A03FE9" w:rsidRDefault="002D05A3" w:rsidP="0098255F">
      <w:pPr>
        <w:numPr>
          <w:ilvl w:val="0"/>
          <w:numId w:val="39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  <w:r>
        <w:rPr>
          <w:rFonts w:ascii="Calibri" w:hAnsi="Calibri"/>
        </w:rPr>
        <w:t xml:space="preserve">Describe </w:t>
      </w:r>
      <w:r w:rsidR="00A03FE9" w:rsidRPr="00EA2EC3">
        <w:rPr>
          <w:rFonts w:ascii="Calibri" w:hAnsi="Calibri"/>
        </w:rPr>
        <w:t xml:space="preserve">any necessary infrastructure improvements? </w:t>
      </w:r>
    </w:p>
    <w:p w14:paraId="7070297C" w14:textId="19F467BF" w:rsidR="002D05A3" w:rsidRDefault="002D05A3" w:rsidP="002D05A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p w14:paraId="503CBADD" w14:textId="44D99E21" w:rsidR="002D05A3" w:rsidRDefault="002D05A3" w:rsidP="002D05A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p w14:paraId="6B943CC4" w14:textId="30EC10CF" w:rsidR="002D05A3" w:rsidRDefault="002D05A3" w:rsidP="002D05A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p w14:paraId="6B4D945D" w14:textId="1A419259" w:rsidR="002D05A3" w:rsidRDefault="002D05A3" w:rsidP="002D05A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p w14:paraId="60981CCC" w14:textId="77777777" w:rsidR="002D05A3" w:rsidRPr="00EA2EC3" w:rsidRDefault="002D05A3" w:rsidP="002D05A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p w14:paraId="16DA9304" w14:textId="77777777" w:rsidR="00A03FE9" w:rsidRPr="00EA2EC3" w:rsidRDefault="00A03FE9" w:rsidP="00EF4290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p w14:paraId="5A46C696" w14:textId="77777777" w:rsidR="00A03FE9" w:rsidRPr="00EA2EC3" w:rsidRDefault="00A03FE9" w:rsidP="0098255F">
      <w:pPr>
        <w:numPr>
          <w:ilvl w:val="0"/>
          <w:numId w:val="39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  <w:r w:rsidRPr="00EA2EC3">
        <w:rPr>
          <w:rFonts w:ascii="Calibri" w:hAnsi="Calibri"/>
        </w:rPr>
        <w:t xml:space="preserve">List the target income </w:t>
      </w:r>
      <w:proofErr w:type="gramStart"/>
      <w:r w:rsidR="00AD37B6" w:rsidRPr="00EA2EC3">
        <w:rPr>
          <w:rFonts w:ascii="Calibri" w:hAnsi="Calibri"/>
        </w:rPr>
        <w:t>g</w:t>
      </w:r>
      <w:r w:rsidRPr="00EA2EC3">
        <w:rPr>
          <w:rFonts w:ascii="Calibri" w:hAnsi="Calibri"/>
        </w:rPr>
        <w:t>roup:_</w:t>
      </w:r>
      <w:proofErr w:type="gramEnd"/>
      <w:r w:rsidRPr="00EA2EC3">
        <w:rPr>
          <w:rFonts w:ascii="Calibri" w:hAnsi="Calibri"/>
        </w:rPr>
        <w:t>_________________________________________</w:t>
      </w:r>
    </w:p>
    <w:p w14:paraId="683D42EE" w14:textId="5CA01D3F" w:rsidR="00A03FE9" w:rsidRPr="00EA2EC3" w:rsidRDefault="00935FF1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  <w:r>
        <w:rPr>
          <w:rFonts w:ascii="Calibri" w:hAnsi="Calibri"/>
        </w:rPr>
        <w:tab/>
      </w:r>
      <w:r w:rsidR="00A03FE9" w:rsidRPr="00EA2EC3">
        <w:rPr>
          <w:rFonts w:ascii="Calibri" w:hAnsi="Calibri"/>
        </w:rPr>
        <w:t>List the target sales price</w:t>
      </w:r>
      <w:r w:rsidR="002D05A3">
        <w:rPr>
          <w:rFonts w:ascii="Calibri" w:hAnsi="Calibri"/>
        </w:rPr>
        <w:t>(s</w:t>
      </w:r>
      <w:proofErr w:type="gramStart"/>
      <w:r w:rsidR="002D05A3">
        <w:rPr>
          <w:rFonts w:ascii="Calibri" w:hAnsi="Calibri"/>
        </w:rPr>
        <w:t>)</w:t>
      </w:r>
      <w:r w:rsidR="00A03FE9" w:rsidRPr="00EA2EC3">
        <w:rPr>
          <w:rFonts w:ascii="Calibri" w:hAnsi="Calibri"/>
        </w:rPr>
        <w:t>:_</w:t>
      </w:r>
      <w:proofErr w:type="gramEnd"/>
      <w:r w:rsidR="00A03FE9" w:rsidRPr="00EA2EC3">
        <w:rPr>
          <w:rFonts w:ascii="Calibri" w:hAnsi="Calibri"/>
        </w:rPr>
        <w:t>_____________________________________</w:t>
      </w:r>
    </w:p>
    <w:p w14:paraId="0084B1BE" w14:textId="77777777" w:rsidR="00A03FE9" w:rsidRPr="00EA2EC3" w:rsidRDefault="00A03FE9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firstLine="720"/>
        <w:rPr>
          <w:rFonts w:ascii="Calibri" w:hAnsi="Calibri"/>
        </w:rPr>
      </w:pPr>
    </w:p>
    <w:p w14:paraId="7DA370E1" w14:textId="281CF510" w:rsidR="00A03FE9" w:rsidRPr="00EA2EC3" w:rsidRDefault="00A03FE9" w:rsidP="0098255F">
      <w:pPr>
        <w:numPr>
          <w:ilvl w:val="0"/>
          <w:numId w:val="39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  <w:r w:rsidRPr="00EA2EC3">
        <w:rPr>
          <w:rFonts w:ascii="Calibri" w:hAnsi="Calibri"/>
        </w:rPr>
        <w:t xml:space="preserve">Complete the following project schedule.  Costs may not be incurred </w:t>
      </w:r>
      <w:r w:rsidR="00AB7FE7">
        <w:rPr>
          <w:rFonts w:ascii="Calibri" w:hAnsi="Calibri"/>
        </w:rPr>
        <w:t>before</w:t>
      </w:r>
      <w:r w:rsidRPr="00EA2EC3">
        <w:rPr>
          <w:rFonts w:ascii="Calibri" w:hAnsi="Calibri"/>
        </w:rPr>
        <w:t xml:space="preserve"> </w:t>
      </w:r>
      <w:r w:rsidR="00AB7FE7">
        <w:rPr>
          <w:rFonts w:ascii="Calibri" w:hAnsi="Calibri"/>
        </w:rPr>
        <w:t>August</w:t>
      </w:r>
      <w:r w:rsidRPr="00EA2EC3">
        <w:rPr>
          <w:rFonts w:ascii="Calibri" w:hAnsi="Calibri"/>
        </w:rPr>
        <w:t xml:space="preserve"> 1, </w:t>
      </w:r>
      <w:r w:rsidR="00066E60" w:rsidRPr="00EA2EC3">
        <w:rPr>
          <w:rFonts w:ascii="Calibri" w:hAnsi="Calibri"/>
        </w:rPr>
        <w:t>20</w:t>
      </w:r>
      <w:r w:rsidR="0086028D">
        <w:rPr>
          <w:rFonts w:ascii="Calibri" w:hAnsi="Calibri"/>
        </w:rPr>
        <w:t>2</w:t>
      </w:r>
      <w:r w:rsidR="00AB7FE7">
        <w:rPr>
          <w:rFonts w:ascii="Calibri" w:hAnsi="Calibri"/>
        </w:rPr>
        <w:t>6</w:t>
      </w:r>
      <w:r w:rsidR="00066E60" w:rsidRPr="00EA2EC3">
        <w:rPr>
          <w:rFonts w:ascii="Calibri" w:hAnsi="Calibri"/>
        </w:rPr>
        <w:t>.</w:t>
      </w:r>
    </w:p>
    <w:p w14:paraId="022E640D" w14:textId="77777777" w:rsidR="00A03FE9" w:rsidRPr="00EA2EC3" w:rsidRDefault="00935FF1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684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5760"/>
        <w:rPr>
          <w:rFonts w:ascii="Calibri" w:hAnsi="Calibri"/>
        </w:rPr>
      </w:pPr>
      <w:r w:rsidRPr="00935FF1">
        <w:rPr>
          <w:rFonts w:ascii="Calibri" w:hAnsi="Calibri"/>
        </w:rPr>
        <w:t xml:space="preserve">       </w:t>
      </w:r>
      <w:r w:rsidR="00A03FE9" w:rsidRPr="00EA2EC3">
        <w:rPr>
          <w:rFonts w:ascii="Calibri" w:hAnsi="Calibri"/>
          <w:u w:val="single"/>
        </w:rPr>
        <w:t>Date</w:t>
      </w:r>
    </w:p>
    <w:p w14:paraId="57CB9DAB" w14:textId="1E697FC9" w:rsidR="00595D7C" w:rsidRDefault="00595D7C" w:rsidP="00935FF1">
      <w:pPr>
        <w:numPr>
          <w:ilvl w:val="1"/>
          <w:numId w:val="39"/>
        </w:numPr>
        <w:rPr>
          <w:rFonts w:ascii="Calibri" w:hAnsi="Calibri"/>
        </w:rPr>
      </w:pPr>
      <w:r>
        <w:rPr>
          <w:rFonts w:ascii="Calibri" w:hAnsi="Calibri"/>
        </w:rPr>
        <w:t>Property secured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EA2EC3">
        <w:rPr>
          <w:rFonts w:ascii="Calibri" w:hAnsi="Calibri"/>
        </w:rPr>
        <w:t>___/__</w:t>
      </w:r>
      <w:proofErr w:type="gramStart"/>
      <w:r w:rsidRPr="00EA2EC3">
        <w:rPr>
          <w:rFonts w:ascii="Calibri" w:hAnsi="Calibri"/>
        </w:rPr>
        <w:t>_/_</w:t>
      </w:r>
      <w:proofErr w:type="gramEnd"/>
      <w:r w:rsidRPr="00EA2EC3">
        <w:rPr>
          <w:rFonts w:ascii="Calibri" w:hAnsi="Calibri"/>
        </w:rPr>
        <w:t>__</w:t>
      </w:r>
    </w:p>
    <w:p w14:paraId="4F37ABBC" w14:textId="1E504181" w:rsidR="00595D7C" w:rsidRDefault="00595D7C" w:rsidP="00935FF1">
      <w:pPr>
        <w:numPr>
          <w:ilvl w:val="1"/>
          <w:numId w:val="39"/>
        </w:numPr>
        <w:rPr>
          <w:rFonts w:ascii="Calibri" w:hAnsi="Calibri"/>
        </w:rPr>
      </w:pPr>
      <w:r>
        <w:rPr>
          <w:rFonts w:ascii="Calibri" w:hAnsi="Calibri"/>
        </w:rPr>
        <w:t>Other funding secured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EA2EC3">
        <w:rPr>
          <w:rFonts w:ascii="Calibri" w:hAnsi="Calibri"/>
        </w:rPr>
        <w:t>__</w:t>
      </w:r>
      <w:proofErr w:type="gramStart"/>
      <w:r w:rsidRPr="00EA2EC3">
        <w:rPr>
          <w:rFonts w:ascii="Calibri" w:hAnsi="Calibri"/>
        </w:rPr>
        <w:t>_/_</w:t>
      </w:r>
      <w:proofErr w:type="gramEnd"/>
      <w:r w:rsidRPr="00EA2EC3">
        <w:rPr>
          <w:rFonts w:ascii="Calibri" w:hAnsi="Calibri"/>
        </w:rPr>
        <w:t>_</w:t>
      </w:r>
      <w:proofErr w:type="gramStart"/>
      <w:r w:rsidRPr="00EA2EC3">
        <w:rPr>
          <w:rFonts w:ascii="Calibri" w:hAnsi="Calibri"/>
        </w:rPr>
        <w:t>_/_</w:t>
      </w:r>
      <w:proofErr w:type="gramEnd"/>
      <w:r w:rsidRPr="00EA2EC3">
        <w:rPr>
          <w:rFonts w:ascii="Calibri" w:hAnsi="Calibri"/>
        </w:rPr>
        <w:t>__</w:t>
      </w:r>
    </w:p>
    <w:p w14:paraId="48C0EC90" w14:textId="51FFA78D" w:rsidR="00A03FE9" w:rsidRPr="00EA2EC3" w:rsidRDefault="00A03FE9" w:rsidP="00935FF1">
      <w:pPr>
        <w:numPr>
          <w:ilvl w:val="1"/>
          <w:numId w:val="39"/>
        </w:numPr>
        <w:rPr>
          <w:rFonts w:ascii="Calibri" w:hAnsi="Calibri"/>
        </w:rPr>
      </w:pPr>
      <w:r w:rsidRPr="00EA2EC3">
        <w:rPr>
          <w:rFonts w:ascii="Calibri" w:hAnsi="Calibri"/>
        </w:rPr>
        <w:t>Drawings/specification to County</w:t>
      </w:r>
      <w:proofErr w:type="gramStart"/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bookmarkStart w:id="0" w:name="_Hlk100650099"/>
      <w:r w:rsidRPr="00EA2EC3">
        <w:rPr>
          <w:rFonts w:ascii="Calibri" w:hAnsi="Calibri"/>
        </w:rPr>
        <w:t>___/___/_</w:t>
      </w:r>
      <w:proofErr w:type="gramEnd"/>
      <w:r w:rsidRPr="00EA2EC3">
        <w:rPr>
          <w:rFonts w:ascii="Calibri" w:hAnsi="Calibri"/>
        </w:rPr>
        <w:t>__</w:t>
      </w:r>
      <w:bookmarkEnd w:id="0"/>
    </w:p>
    <w:p w14:paraId="2C401FBE" w14:textId="77777777" w:rsidR="00A03FE9" w:rsidRPr="00EA2EC3" w:rsidRDefault="00A03FE9" w:rsidP="00935FF1">
      <w:pPr>
        <w:numPr>
          <w:ilvl w:val="1"/>
          <w:numId w:val="39"/>
        </w:numPr>
        <w:rPr>
          <w:rFonts w:ascii="Calibri" w:hAnsi="Calibri"/>
        </w:rPr>
      </w:pPr>
      <w:r w:rsidRPr="00EA2EC3">
        <w:rPr>
          <w:rFonts w:ascii="Calibri" w:hAnsi="Calibri"/>
        </w:rPr>
        <w:t>Drawings/specification approved</w:t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  <w:t>___/__</w:t>
      </w:r>
      <w:proofErr w:type="gramStart"/>
      <w:r w:rsidRPr="00EA2EC3">
        <w:rPr>
          <w:rFonts w:ascii="Calibri" w:hAnsi="Calibri"/>
        </w:rPr>
        <w:t>_/_</w:t>
      </w:r>
      <w:proofErr w:type="gramEnd"/>
      <w:r w:rsidRPr="00EA2EC3">
        <w:rPr>
          <w:rFonts w:ascii="Calibri" w:hAnsi="Calibri"/>
        </w:rPr>
        <w:t>__</w:t>
      </w:r>
    </w:p>
    <w:p w14:paraId="330E74D2" w14:textId="77777777" w:rsidR="00A03FE9" w:rsidRPr="00EA2EC3" w:rsidRDefault="00A03FE9" w:rsidP="00935FF1">
      <w:pPr>
        <w:numPr>
          <w:ilvl w:val="1"/>
          <w:numId w:val="39"/>
        </w:numPr>
        <w:rPr>
          <w:rFonts w:ascii="Calibri" w:hAnsi="Calibri"/>
        </w:rPr>
      </w:pPr>
      <w:r w:rsidRPr="00EA2EC3">
        <w:rPr>
          <w:rFonts w:ascii="Calibri" w:hAnsi="Calibri"/>
        </w:rPr>
        <w:t>Bidding begins</w:t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  <w:t>___/__</w:t>
      </w:r>
      <w:proofErr w:type="gramStart"/>
      <w:r w:rsidRPr="00EA2EC3">
        <w:rPr>
          <w:rFonts w:ascii="Calibri" w:hAnsi="Calibri"/>
        </w:rPr>
        <w:t>_/_</w:t>
      </w:r>
      <w:proofErr w:type="gramEnd"/>
      <w:r w:rsidRPr="00EA2EC3">
        <w:rPr>
          <w:rFonts w:ascii="Calibri" w:hAnsi="Calibri"/>
        </w:rPr>
        <w:t>__</w:t>
      </w:r>
    </w:p>
    <w:p w14:paraId="4CA469FD" w14:textId="77777777" w:rsidR="00A03FE9" w:rsidRPr="00EA2EC3" w:rsidRDefault="00A03FE9" w:rsidP="00935FF1">
      <w:pPr>
        <w:numPr>
          <w:ilvl w:val="1"/>
          <w:numId w:val="39"/>
        </w:numPr>
        <w:rPr>
          <w:rFonts w:ascii="Calibri" w:hAnsi="Calibri"/>
        </w:rPr>
      </w:pPr>
      <w:r w:rsidRPr="00EA2EC3">
        <w:rPr>
          <w:rFonts w:ascii="Calibri" w:hAnsi="Calibri"/>
        </w:rPr>
        <w:t>Bidding ends</w:t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  <w:t>__</w:t>
      </w:r>
      <w:proofErr w:type="gramStart"/>
      <w:r w:rsidRPr="00EA2EC3">
        <w:rPr>
          <w:rFonts w:ascii="Calibri" w:hAnsi="Calibri"/>
        </w:rPr>
        <w:t>_/_</w:t>
      </w:r>
      <w:proofErr w:type="gramEnd"/>
      <w:r w:rsidRPr="00EA2EC3">
        <w:rPr>
          <w:rFonts w:ascii="Calibri" w:hAnsi="Calibri"/>
        </w:rPr>
        <w:t>_</w:t>
      </w:r>
      <w:proofErr w:type="gramStart"/>
      <w:r w:rsidRPr="00EA2EC3">
        <w:rPr>
          <w:rFonts w:ascii="Calibri" w:hAnsi="Calibri"/>
        </w:rPr>
        <w:t>_/_</w:t>
      </w:r>
      <w:proofErr w:type="gramEnd"/>
      <w:r w:rsidRPr="00EA2EC3">
        <w:rPr>
          <w:rFonts w:ascii="Calibri" w:hAnsi="Calibri"/>
        </w:rPr>
        <w:t>__</w:t>
      </w:r>
    </w:p>
    <w:p w14:paraId="5A82F69C" w14:textId="77777777" w:rsidR="00A03FE9" w:rsidRPr="00EA2EC3" w:rsidRDefault="00A03FE9" w:rsidP="00935FF1">
      <w:pPr>
        <w:numPr>
          <w:ilvl w:val="1"/>
          <w:numId w:val="39"/>
        </w:numPr>
        <w:rPr>
          <w:rFonts w:ascii="Calibri" w:hAnsi="Calibri"/>
        </w:rPr>
      </w:pPr>
      <w:r w:rsidRPr="00EA2EC3">
        <w:rPr>
          <w:rFonts w:ascii="Calibri" w:hAnsi="Calibri"/>
        </w:rPr>
        <w:t>Contractor chosen</w:t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  <w:t>__</w:t>
      </w:r>
      <w:proofErr w:type="gramStart"/>
      <w:r w:rsidRPr="00EA2EC3">
        <w:rPr>
          <w:rFonts w:ascii="Calibri" w:hAnsi="Calibri"/>
        </w:rPr>
        <w:t>_/_</w:t>
      </w:r>
      <w:proofErr w:type="gramEnd"/>
      <w:r w:rsidRPr="00EA2EC3">
        <w:rPr>
          <w:rFonts w:ascii="Calibri" w:hAnsi="Calibri"/>
        </w:rPr>
        <w:t>_</w:t>
      </w:r>
      <w:proofErr w:type="gramStart"/>
      <w:r w:rsidRPr="00EA2EC3">
        <w:rPr>
          <w:rFonts w:ascii="Calibri" w:hAnsi="Calibri"/>
        </w:rPr>
        <w:t>_/_</w:t>
      </w:r>
      <w:proofErr w:type="gramEnd"/>
      <w:r w:rsidRPr="00EA2EC3">
        <w:rPr>
          <w:rFonts w:ascii="Calibri" w:hAnsi="Calibri"/>
        </w:rPr>
        <w:t>__</w:t>
      </w:r>
    </w:p>
    <w:p w14:paraId="6D3BA77E" w14:textId="77777777" w:rsidR="00A03FE9" w:rsidRPr="00EA2EC3" w:rsidRDefault="00A03FE9" w:rsidP="00935FF1">
      <w:pPr>
        <w:numPr>
          <w:ilvl w:val="1"/>
          <w:numId w:val="39"/>
        </w:numPr>
        <w:rPr>
          <w:rFonts w:ascii="Calibri" w:hAnsi="Calibri"/>
        </w:rPr>
      </w:pPr>
      <w:r w:rsidRPr="00EA2EC3">
        <w:rPr>
          <w:rFonts w:ascii="Calibri" w:hAnsi="Calibri"/>
        </w:rPr>
        <w:t>Construction begins</w:t>
      </w:r>
      <w:proofErr w:type="gramStart"/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  <w:t>___/___/_</w:t>
      </w:r>
      <w:proofErr w:type="gramEnd"/>
      <w:r w:rsidRPr="00EA2EC3">
        <w:rPr>
          <w:rFonts w:ascii="Calibri" w:hAnsi="Calibri"/>
        </w:rPr>
        <w:t>__</w:t>
      </w:r>
    </w:p>
    <w:p w14:paraId="24959166" w14:textId="77777777" w:rsidR="00A03FE9" w:rsidRPr="00EA2EC3" w:rsidRDefault="00A03FE9" w:rsidP="00935FF1">
      <w:pPr>
        <w:numPr>
          <w:ilvl w:val="1"/>
          <w:numId w:val="39"/>
        </w:numPr>
        <w:rPr>
          <w:rFonts w:ascii="Calibri" w:hAnsi="Calibri"/>
        </w:rPr>
      </w:pPr>
      <w:r w:rsidRPr="00EA2EC3">
        <w:rPr>
          <w:rFonts w:ascii="Calibri" w:hAnsi="Calibri"/>
        </w:rPr>
        <w:t>Construction ends</w:t>
      </w:r>
      <w:r w:rsidRPr="00EA2EC3">
        <w:rPr>
          <w:rFonts w:ascii="Calibri" w:hAnsi="Calibri"/>
        </w:rPr>
        <w:tab/>
      </w:r>
      <w:proofErr w:type="gramStart"/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</w:r>
      <w:r w:rsidRPr="00EA2EC3">
        <w:rPr>
          <w:rFonts w:ascii="Calibri" w:hAnsi="Calibri"/>
        </w:rPr>
        <w:tab/>
        <w:t>___/___/_</w:t>
      </w:r>
      <w:proofErr w:type="gramEnd"/>
      <w:r w:rsidRPr="00EA2EC3">
        <w:rPr>
          <w:rFonts w:ascii="Calibri" w:hAnsi="Calibri"/>
        </w:rPr>
        <w:t>__</w:t>
      </w:r>
    </w:p>
    <w:p w14:paraId="18F7BD04" w14:textId="77777777" w:rsidR="00A03FE9" w:rsidRPr="00EA2EC3" w:rsidRDefault="00A03FE9" w:rsidP="00EF4290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p w14:paraId="731AF673" w14:textId="001FC462" w:rsidR="00A03FE9" w:rsidRDefault="00A03FE9" w:rsidP="0098255F">
      <w:pPr>
        <w:numPr>
          <w:ilvl w:val="0"/>
          <w:numId w:val="39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  <w:r w:rsidRPr="00EA2EC3">
        <w:rPr>
          <w:rFonts w:ascii="Calibri" w:hAnsi="Calibri"/>
        </w:rPr>
        <w:t xml:space="preserve">Complete Exhibits 1, 2, </w:t>
      </w:r>
      <w:r w:rsidR="00C2354D">
        <w:rPr>
          <w:rFonts w:ascii="Calibri" w:hAnsi="Calibri"/>
        </w:rPr>
        <w:t>and 3</w:t>
      </w:r>
      <w:r w:rsidRPr="00EA2EC3">
        <w:rPr>
          <w:rFonts w:ascii="Calibri" w:hAnsi="Calibri"/>
        </w:rPr>
        <w:t xml:space="preserve"> (Development Budget, </w:t>
      </w:r>
      <w:r w:rsidR="00C2354D" w:rsidRPr="00EA2EC3">
        <w:rPr>
          <w:rFonts w:ascii="Calibri" w:hAnsi="Calibri"/>
        </w:rPr>
        <w:t>Construction Costs</w:t>
      </w:r>
      <w:r w:rsidR="00C2354D">
        <w:rPr>
          <w:rFonts w:ascii="Calibri" w:hAnsi="Calibri"/>
        </w:rPr>
        <w:t xml:space="preserve">, and </w:t>
      </w:r>
      <w:r w:rsidRPr="00EA2EC3">
        <w:rPr>
          <w:rFonts w:ascii="Calibri" w:hAnsi="Calibri"/>
        </w:rPr>
        <w:t>Proposed Funding Sources</w:t>
      </w:r>
      <w:r w:rsidR="00C2354D">
        <w:rPr>
          <w:rFonts w:ascii="Calibri" w:hAnsi="Calibri"/>
        </w:rPr>
        <w:t>)</w:t>
      </w:r>
    </w:p>
    <w:p w14:paraId="6C6D9C3A" w14:textId="77777777" w:rsidR="00336D32" w:rsidRDefault="00336D32" w:rsidP="00336D3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360"/>
        <w:rPr>
          <w:rFonts w:ascii="Calibri" w:hAnsi="Calibri"/>
        </w:rPr>
      </w:pPr>
    </w:p>
    <w:p w14:paraId="440F400D" w14:textId="77777777" w:rsidR="00336D32" w:rsidRDefault="00336D32" w:rsidP="00336D3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360"/>
        <w:rPr>
          <w:rFonts w:ascii="Calibri" w:hAnsi="Calibri"/>
        </w:rPr>
      </w:pPr>
    </w:p>
    <w:p w14:paraId="18190A9E" w14:textId="77777777" w:rsidR="00336D32" w:rsidRDefault="00336D32" w:rsidP="00336D3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360"/>
        <w:rPr>
          <w:rFonts w:ascii="Calibri" w:hAnsi="Calibri"/>
        </w:rPr>
      </w:pPr>
    </w:p>
    <w:p w14:paraId="13B9055A" w14:textId="77777777" w:rsidR="00336D32" w:rsidRDefault="00336D32" w:rsidP="00336D3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360"/>
        <w:rPr>
          <w:rFonts w:ascii="Calibri" w:hAnsi="Calibri"/>
        </w:rPr>
      </w:pPr>
    </w:p>
    <w:p w14:paraId="3C0EF8C8" w14:textId="77777777" w:rsidR="00336D32" w:rsidRDefault="00336D32" w:rsidP="00336D3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360"/>
        <w:rPr>
          <w:rFonts w:ascii="Calibri" w:hAnsi="Calibri"/>
        </w:rPr>
      </w:pPr>
    </w:p>
    <w:p w14:paraId="256AD525" w14:textId="77777777" w:rsidR="00336D32" w:rsidRDefault="00336D32" w:rsidP="00336D3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360"/>
        <w:rPr>
          <w:rFonts w:ascii="Calibri" w:hAnsi="Calibri"/>
        </w:rPr>
      </w:pPr>
    </w:p>
    <w:p w14:paraId="0E7FA0AB" w14:textId="77777777" w:rsidR="00336D32" w:rsidRDefault="00336D32" w:rsidP="00336D3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360"/>
        <w:rPr>
          <w:rFonts w:ascii="Calibri" w:hAnsi="Calibri"/>
        </w:rPr>
      </w:pPr>
    </w:p>
    <w:p w14:paraId="51438AC0" w14:textId="77777777" w:rsidR="00336D32" w:rsidRPr="00EA2EC3" w:rsidRDefault="00336D32" w:rsidP="00336D3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left="360"/>
        <w:rPr>
          <w:rFonts w:ascii="Calibri" w:hAnsi="Calibri"/>
        </w:rPr>
      </w:pPr>
    </w:p>
    <w:p w14:paraId="272EBE4B" w14:textId="77777777" w:rsidR="00A03FE9" w:rsidRDefault="00A03FE9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firstLine="720"/>
        <w:rPr>
          <w:rFonts w:ascii="Calibri" w:hAnsi="Calibri"/>
        </w:rPr>
      </w:pPr>
    </w:p>
    <w:p w14:paraId="47471538" w14:textId="77777777" w:rsidR="00E10C43" w:rsidRDefault="00E10C43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firstLine="720"/>
        <w:rPr>
          <w:rFonts w:ascii="Calibri" w:hAnsi="Calibri"/>
        </w:rPr>
      </w:pPr>
    </w:p>
    <w:p w14:paraId="0D05D43F" w14:textId="77777777" w:rsidR="00E10C43" w:rsidRDefault="00E10C43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firstLine="720"/>
        <w:rPr>
          <w:rFonts w:ascii="Calibri" w:hAnsi="Calibri"/>
        </w:rPr>
      </w:pPr>
    </w:p>
    <w:p w14:paraId="33AC32A1" w14:textId="77777777" w:rsidR="00E10C43" w:rsidRDefault="00E10C43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firstLine="720"/>
        <w:rPr>
          <w:rFonts w:ascii="Calibri" w:hAnsi="Calibri"/>
        </w:rPr>
      </w:pPr>
    </w:p>
    <w:p w14:paraId="701F17BD" w14:textId="77777777" w:rsidR="00E10C43" w:rsidRDefault="00E10C43" w:rsidP="00935FF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ind w:firstLine="720"/>
        <w:rPr>
          <w:rFonts w:ascii="Calibri" w:hAnsi="Calibri"/>
        </w:rPr>
      </w:pPr>
    </w:p>
    <w:p w14:paraId="1257AEFF" w14:textId="77777777" w:rsidR="00A03FE9" w:rsidRPr="00EA2EC3" w:rsidRDefault="00A03FE9" w:rsidP="00EF4290">
      <w:pPr>
        <w:tabs>
          <w:tab w:val="center" w:pos="5400"/>
        </w:tabs>
        <w:suppressAutoHyphens/>
        <w:spacing w:line="240" w:lineRule="atLeast"/>
        <w:jc w:val="center"/>
        <w:rPr>
          <w:rFonts w:ascii="Calibri" w:hAnsi="Calibri"/>
          <w:sz w:val="20"/>
        </w:rPr>
      </w:pPr>
      <w:r w:rsidRPr="00EA2EC3">
        <w:rPr>
          <w:rFonts w:ascii="Calibri" w:hAnsi="Calibri"/>
          <w:b/>
          <w:sz w:val="20"/>
        </w:rPr>
        <w:t>DEVELOPMENT BUDGET (Exhibit 1)</w:t>
      </w:r>
    </w:p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150"/>
        <w:gridCol w:w="1440"/>
        <w:gridCol w:w="1440"/>
        <w:gridCol w:w="1440"/>
        <w:gridCol w:w="1440"/>
        <w:gridCol w:w="1440"/>
      </w:tblGrid>
      <w:tr w:rsidR="00A03FE9" w:rsidRPr="00375F9E" w14:paraId="48DBFCC7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</w:tcPr>
          <w:p w14:paraId="48E120F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fldChar w:fldCharType="begin"/>
            </w:r>
            <w:r w:rsidRPr="00375F9E">
              <w:rPr>
                <w:rFonts w:ascii="Calibri" w:hAnsi="Calibri"/>
                <w:sz w:val="18"/>
                <w:szCs w:val="18"/>
              </w:rPr>
              <w:instrText xml:space="preserve">PRIVATE </w:instrText>
            </w:r>
            <w:r w:rsidRPr="00375F9E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tcBorders>
              <w:top w:val="double" w:sz="6" w:space="0" w:color="auto"/>
              <w:left w:val="single" w:sz="6" w:space="0" w:color="auto"/>
              <w:bottom w:val="nil"/>
              <w:right w:val="nil"/>
            </w:tcBorders>
          </w:tcPr>
          <w:p w14:paraId="7FB968C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BANK</w:t>
            </w:r>
          </w:p>
        </w:tc>
        <w:tc>
          <w:tcPr>
            <w:tcW w:w="1440" w:type="dxa"/>
            <w:tcBorders>
              <w:top w:val="double" w:sz="6" w:space="0" w:color="auto"/>
              <w:left w:val="single" w:sz="6" w:space="0" w:color="auto"/>
              <w:bottom w:val="nil"/>
              <w:right w:val="nil"/>
            </w:tcBorders>
          </w:tcPr>
          <w:p w14:paraId="06F5B972" w14:textId="77777777" w:rsidR="00A03FE9" w:rsidRPr="00375F9E" w:rsidRDefault="00A03FE9" w:rsidP="00EF4290">
            <w:pPr>
              <w:tabs>
                <w:tab w:val="center" w:pos="609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EQUITY</w:t>
            </w:r>
          </w:p>
        </w:tc>
        <w:tc>
          <w:tcPr>
            <w:tcW w:w="1440" w:type="dxa"/>
            <w:tcBorders>
              <w:top w:val="double" w:sz="6" w:space="0" w:color="auto"/>
              <w:left w:val="single" w:sz="6" w:space="0" w:color="auto"/>
              <w:bottom w:val="nil"/>
              <w:right w:val="nil"/>
            </w:tcBorders>
          </w:tcPr>
          <w:p w14:paraId="1BD7F666" w14:textId="25C9DEE1" w:rsidR="00A03FE9" w:rsidRPr="00375F9E" w:rsidRDefault="00C2354D" w:rsidP="00EF4290">
            <w:pPr>
              <w:tabs>
                <w:tab w:val="center" w:pos="609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HOME</w:t>
            </w:r>
          </w:p>
        </w:tc>
        <w:tc>
          <w:tcPr>
            <w:tcW w:w="1440" w:type="dxa"/>
            <w:tcBorders>
              <w:top w:val="double" w:sz="6" w:space="0" w:color="auto"/>
              <w:left w:val="single" w:sz="6" w:space="0" w:color="auto"/>
              <w:bottom w:val="nil"/>
              <w:right w:val="nil"/>
            </w:tcBorders>
          </w:tcPr>
          <w:p w14:paraId="4714726F" w14:textId="77777777" w:rsidR="00A03FE9" w:rsidRPr="00375F9E" w:rsidRDefault="00A03FE9" w:rsidP="00EF4290">
            <w:pPr>
              <w:tabs>
                <w:tab w:val="center" w:pos="609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OTHER</w:t>
            </w:r>
          </w:p>
        </w:tc>
        <w:tc>
          <w:tcPr>
            <w:tcW w:w="1440" w:type="dxa"/>
            <w:tcBorders>
              <w:top w:val="doub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7676DBD2" w14:textId="77777777" w:rsidR="00A03FE9" w:rsidRPr="00375F9E" w:rsidRDefault="00A03FE9" w:rsidP="00EF4290">
            <w:pPr>
              <w:tabs>
                <w:tab w:val="center" w:pos="580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TOTAL</w:t>
            </w:r>
          </w:p>
        </w:tc>
      </w:tr>
      <w:tr w:rsidR="00A03FE9" w:rsidRPr="00375F9E" w14:paraId="3CD764F1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3A7D30F1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ACQUISITION/REFINANCING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6FCB4E7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658D041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6DE1D0DF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0B16ECE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pct60" w:color="auto" w:fill="auto"/>
          </w:tcPr>
          <w:p w14:paraId="098B375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  <w:tr w:rsidR="00A03FE9" w:rsidRPr="00375F9E" w14:paraId="7021F799" w14:textId="77777777" w:rsidTr="00982DEB">
        <w:trPr>
          <w:trHeight w:val="255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2E4844F3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Acquisition/Refinancing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589D82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434FFC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045E31D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426BD9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D44B6B5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4B44D99E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2248B1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Other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EF9ABF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B478AD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2A6E91F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84A23E1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6F4F2B81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04F58042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2B5D4FA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Total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5C5778F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388842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7420EB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C3BD183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DE13D3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34A55A8E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59461654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CONSTRUCTION COS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70D370C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7A99669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6A019DF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5B1641A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pct60" w:color="auto" w:fill="auto"/>
          </w:tcPr>
          <w:p w14:paraId="7FE2A37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</w:tr>
      <w:tr w:rsidR="00A03FE9" w:rsidRPr="00375F9E" w14:paraId="4F9C9C38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468FC31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Contractor Price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43C2A7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335DA4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04388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0F95F3F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9C7C35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69C7BA64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4621E71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</w:t>
            </w:r>
            <w:proofErr w:type="gramStart"/>
            <w:r w:rsidRPr="00375F9E">
              <w:rPr>
                <w:rFonts w:ascii="Calibri" w:hAnsi="Calibri"/>
                <w:sz w:val="18"/>
                <w:szCs w:val="18"/>
              </w:rPr>
              <w:t>Contingency @ _</w:t>
            </w:r>
            <w:proofErr w:type="gramEnd"/>
            <w:r w:rsidRPr="00375F9E">
              <w:rPr>
                <w:rFonts w:ascii="Calibri" w:hAnsi="Calibri"/>
                <w:sz w:val="18"/>
                <w:szCs w:val="18"/>
              </w:rPr>
              <w:t>__%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DAC040D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B24294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54FAE34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CDAEA04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5506F3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7F4A1AF8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2E46829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Total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20DBDA4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431190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A9A7405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261A01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76463AC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35E4A266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58F986D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PROFESSIONAL FEE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77B7C65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6040F3AF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36D178F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1D1B316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pct60" w:color="auto" w:fill="auto"/>
          </w:tcPr>
          <w:p w14:paraId="37438F7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</w:tr>
      <w:tr w:rsidR="00A03FE9" w:rsidRPr="00375F9E" w14:paraId="0019D8D3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F3703C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Legal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C9922F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9DF3B9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3FEE6B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E64E9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2624C6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1D9F2D43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7A9FBC1D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Eng/Architect Fee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D009DD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BB451F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FB868A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093FAA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7802C72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6360D1B8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7E98342F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Bank Eng/Arch Fee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016EEE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AD7E94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81C84E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923A2E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72D63F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5E060A99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45A7BA1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Environmental Review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E4585A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C258AB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748A005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82FC98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6C53984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6D86A494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28D186F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Total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932B2F5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908079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4181A9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BC14B6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717696D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187BED91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164AB3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CLOSING AND OTHER FEE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6E08402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4D9211B3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77BDF1D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4CF3C1F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pct60" w:color="auto" w:fill="auto"/>
          </w:tcPr>
          <w:p w14:paraId="3E63DF5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</w:tr>
      <w:tr w:rsidR="00A03FE9" w:rsidRPr="00375F9E" w14:paraId="6E086E73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55588C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Bank Commitment Fee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D6DF1FF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DE98F1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233BD3" w14:textId="77777777" w:rsidR="00A03FE9" w:rsidRPr="00375F9E" w:rsidRDefault="00A03FE9" w:rsidP="00EF4290">
            <w:pPr>
              <w:pStyle w:val="EndnoteText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 w:cs="Courier New"/>
                <w:sz w:val="18"/>
                <w:szCs w:val="18"/>
              </w:rPr>
            </w:pPr>
            <w:r w:rsidRPr="00375F9E">
              <w:rPr>
                <w:rFonts w:ascii="Calibri" w:hAnsi="Calibri" w:cs="Courier New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6BAD8A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7916780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47390A21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548228FD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Appraisal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06B4B74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F3A56F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C261F11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D82758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0E408F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76565513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72466D6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Bank Legal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2DEFBE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F739D46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16548A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5A1917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2256C87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4962C134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90AA8C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Title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8FA6D5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A420E55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32C974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0B4C58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209B49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250E6E32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C9ABD6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Mortgage Tax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760531D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561326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CD7CCC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DD8821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4604110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7D49B13E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35A64B8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Mortgage Insurance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7AC724D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DA9E244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95A32E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460A156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A1A4805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31BD3CEF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0F21980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Survey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6D20BCD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31B875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2242CF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0DCB13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D87E733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3FAE44B8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43D77983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Other ____________________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C5D6484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5E5F23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18944A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A1A8D8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77B396D4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46483B9E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B8F0A8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Total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992D186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07CF9A3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581DB01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1BB615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6C925EB5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0422E20E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5C23EB9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CARRYING COST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6912263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78502F4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3733360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60" w:color="auto" w:fill="auto"/>
          </w:tcPr>
          <w:p w14:paraId="42AB6B4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pct60" w:color="auto" w:fill="auto"/>
          </w:tcPr>
          <w:p w14:paraId="453E5A81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</w:p>
        </w:tc>
      </w:tr>
      <w:tr w:rsidR="00A03FE9" w:rsidRPr="00375F9E" w14:paraId="693E50C9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4946E8B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Construction Interes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05B503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A21E2C5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105524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432DFF6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EC6BC9B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4C9EC995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6AE1DF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Real Estate/Water/Sewer Taxe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0C14D20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2B892C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DE3A113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0A74C5E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4D29834C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6B412632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02A84435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Insurance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C4D4806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BD0CC73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4402012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B1B4E5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199904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7B1674E0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3D6338A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Utilitie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28185D6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DF81F6F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2DAC41D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DA23764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333F3A3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A03FE9" w:rsidRPr="00375F9E" w14:paraId="4415AFA6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278EAC37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Marketing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77187AF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96F05E9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342A478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EAC6DDA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67FF315D" w14:textId="77777777" w:rsidR="00A03FE9" w:rsidRPr="00375F9E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935FF1" w:rsidRPr="00375F9E" w14:paraId="65EAEEBC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0F005E9B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Other ____________________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C3A17FC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BB6D072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F67A492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62131F5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2865155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935FF1" w:rsidRPr="00375F9E" w14:paraId="3178C839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nil"/>
            </w:tcBorders>
          </w:tcPr>
          <w:p w14:paraId="00D59FBB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 xml:space="preserve">  Total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E5D7EF6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3DC556D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36C5DC1A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F9994B1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21EA3826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  <w:tr w:rsidR="00935FF1" w:rsidRPr="00375F9E" w14:paraId="1ED059FB" w14:textId="77777777" w:rsidTr="00982DEB">
        <w:trPr>
          <w:trHeight w:val="144"/>
          <w:jc w:val="center"/>
        </w:trPr>
        <w:tc>
          <w:tcPr>
            <w:tcW w:w="315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14:paraId="01A5F1F3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b/>
                <w:sz w:val="18"/>
                <w:szCs w:val="18"/>
              </w:rPr>
              <w:t>TOTAL DEVELOPMENT COS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563FB671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6546EB9C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6CC9ADD0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101E0538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6ABAE42C" w14:textId="77777777" w:rsidR="00935FF1" w:rsidRPr="00375F9E" w:rsidRDefault="00935FF1" w:rsidP="00E6777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18"/>
                <w:szCs w:val="18"/>
              </w:rPr>
            </w:pPr>
            <w:r w:rsidRPr="00375F9E">
              <w:rPr>
                <w:rFonts w:ascii="Calibri" w:hAnsi="Calibri"/>
                <w:sz w:val="18"/>
                <w:szCs w:val="18"/>
              </w:rPr>
              <w:t>$</w:t>
            </w:r>
          </w:p>
        </w:tc>
      </w:tr>
    </w:tbl>
    <w:p w14:paraId="3A18BE89" w14:textId="77777777" w:rsidR="00A03FE9" w:rsidRPr="00EA2EC3" w:rsidRDefault="00A03FE9" w:rsidP="00EF4290">
      <w:pPr>
        <w:widowControl/>
        <w:autoSpaceDE/>
        <w:autoSpaceDN/>
        <w:adjustRightInd/>
        <w:rPr>
          <w:rFonts w:ascii="Calibri" w:hAnsi="Calibri"/>
        </w:rPr>
        <w:sectPr w:rsidR="00A03FE9" w:rsidRPr="00EA2EC3" w:rsidSect="00E10C43">
          <w:endnotePr>
            <w:numFmt w:val="decimal"/>
          </w:endnotePr>
          <w:pgSz w:w="12240" w:h="15840"/>
          <w:pgMar w:top="720" w:right="720" w:bottom="720" w:left="720" w:header="144" w:footer="360" w:gutter="0"/>
          <w:pgNumType w:start="15"/>
          <w:cols w:space="720"/>
          <w:docGrid w:linePitch="326"/>
        </w:sectPr>
      </w:pPr>
    </w:p>
    <w:p w14:paraId="4D59E977" w14:textId="2D458CFF" w:rsidR="00A03FE9" w:rsidRPr="00EA2EC3" w:rsidRDefault="00A03FE9" w:rsidP="00935FF1">
      <w:pPr>
        <w:tabs>
          <w:tab w:val="center" w:pos="4680"/>
        </w:tabs>
        <w:suppressAutoHyphens/>
        <w:spacing w:line="240" w:lineRule="atLeast"/>
        <w:jc w:val="center"/>
        <w:rPr>
          <w:rFonts w:ascii="Calibri" w:hAnsi="Calibri"/>
        </w:rPr>
      </w:pPr>
      <w:r w:rsidRPr="00EA2EC3">
        <w:rPr>
          <w:rFonts w:ascii="Calibri" w:hAnsi="Calibri"/>
          <w:b/>
        </w:rPr>
        <w:lastRenderedPageBreak/>
        <w:t xml:space="preserve">CONSTRUCTION COSTS (Exhibit </w:t>
      </w:r>
      <w:r w:rsidR="00C2354D">
        <w:rPr>
          <w:rFonts w:ascii="Calibri" w:hAnsi="Calibri"/>
          <w:b/>
        </w:rPr>
        <w:t>2</w:t>
      </w:r>
      <w:r w:rsidRPr="00EA2EC3">
        <w:rPr>
          <w:rFonts w:ascii="Calibri" w:hAnsi="Calibri"/>
          <w:b/>
        </w:rPr>
        <w:t>)</w:t>
      </w:r>
    </w:p>
    <w:p w14:paraId="0D5E5832" w14:textId="77777777" w:rsidR="00A03FE9" w:rsidRPr="00EA2EC3" w:rsidRDefault="00A03FE9" w:rsidP="00EF4290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jc w:val="center"/>
        <w:rPr>
          <w:rFonts w:ascii="Calibri" w:hAnsi="Calibri"/>
        </w:rPr>
      </w:pPr>
    </w:p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320"/>
        <w:gridCol w:w="4320"/>
      </w:tblGrid>
      <w:tr w:rsidR="00A03FE9" w:rsidRPr="00EA2EC3" w14:paraId="22EE2B1B" w14:textId="77777777" w:rsidTr="00935FF1">
        <w:trPr>
          <w:jc w:val="center"/>
        </w:trPr>
        <w:tc>
          <w:tcPr>
            <w:tcW w:w="432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</w:tcPr>
          <w:p w14:paraId="776A2118" w14:textId="77777777" w:rsidR="00A03FE9" w:rsidRPr="00EA2EC3" w:rsidRDefault="00A03FE9" w:rsidP="00EF4290">
            <w:pPr>
              <w:tabs>
                <w:tab w:val="center" w:pos="2068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fldChar w:fldCharType="begin"/>
            </w:r>
            <w:r w:rsidRPr="00EA2EC3">
              <w:rPr>
                <w:rFonts w:ascii="Calibri" w:hAnsi="Calibri"/>
                <w:sz w:val="20"/>
              </w:rPr>
              <w:instrText xml:space="preserve">PRIVATE </w:instrText>
            </w:r>
            <w:r w:rsidRPr="00EA2EC3">
              <w:rPr>
                <w:rFonts w:ascii="Calibri" w:hAnsi="Calibri"/>
                <w:sz w:val="20"/>
              </w:rPr>
              <w:fldChar w:fldCharType="end"/>
            </w:r>
            <w:r w:rsidRPr="00EA2EC3">
              <w:rPr>
                <w:rFonts w:ascii="Calibri" w:hAnsi="Calibri"/>
                <w:b/>
                <w:sz w:val="20"/>
              </w:rPr>
              <w:tab/>
              <w:t>Item</w:t>
            </w:r>
          </w:p>
        </w:tc>
        <w:tc>
          <w:tcPr>
            <w:tcW w:w="4320" w:type="dxa"/>
            <w:tcBorders>
              <w:top w:val="doub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D8498FE" w14:textId="77777777" w:rsidR="00A03FE9" w:rsidRPr="00EA2EC3" w:rsidRDefault="00A03FE9" w:rsidP="00EF4290">
            <w:pPr>
              <w:tabs>
                <w:tab w:val="center" w:pos="20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b/>
                <w:sz w:val="20"/>
              </w:rPr>
              <w:tab/>
              <w:t>Cost</w:t>
            </w:r>
          </w:p>
        </w:tc>
      </w:tr>
      <w:tr w:rsidR="00A03FE9" w:rsidRPr="00EA2EC3" w14:paraId="15272680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25F874B1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General Conditions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47A16186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1796FF9E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9FCC7A8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Demolition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18432A1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71AD0DE2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6D8FB8F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Site Work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D376868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0108E8A4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6FA8879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Concrete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245236B1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57047392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4DD181DE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Masonry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796FF484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25CA703D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0D29F8C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Metals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B3FB333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7DBCED41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2409D4A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Carpentry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63DF0482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05F3A2BE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53E6C462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Roofing and Insulation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5708C17C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173CDD08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EB70DB1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Doors and Windows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7F9521C1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4BCB1AD2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4F82F63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Finishes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03E9447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2087CABC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49D0B884" w14:textId="38F391B8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Equipment (appliances,</w:t>
            </w:r>
            <w:r w:rsidR="00C2354D">
              <w:rPr>
                <w:rFonts w:ascii="Calibri" w:hAnsi="Calibri"/>
                <w:sz w:val="20"/>
              </w:rPr>
              <w:t xml:space="preserve"> </w:t>
            </w:r>
            <w:r w:rsidRPr="00EA2EC3">
              <w:rPr>
                <w:rFonts w:ascii="Calibri" w:hAnsi="Calibri"/>
                <w:sz w:val="20"/>
              </w:rPr>
              <w:t>cabinets,</w:t>
            </w:r>
            <w:r w:rsidR="00C2354D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EA2EC3">
              <w:rPr>
                <w:rFonts w:ascii="Calibri" w:hAnsi="Calibri"/>
                <w:sz w:val="20"/>
              </w:rPr>
              <w:t>misc</w:t>
            </w:r>
            <w:proofErr w:type="spellEnd"/>
            <w:r w:rsidRPr="00EA2EC3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67436BB4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5D2D410E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47948D2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Plumbing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BEB4E73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6E0BD283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2C25A787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Heating and Ventilation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B98C008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67C172D0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5697E319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Electrical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BF02B7F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206EDA2A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035E80F0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5B8535D4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>$</w:t>
            </w:r>
          </w:p>
        </w:tc>
      </w:tr>
      <w:tr w:rsidR="00A03FE9" w:rsidRPr="00EA2EC3" w14:paraId="6213E377" w14:textId="77777777" w:rsidTr="00935FF1">
        <w:trPr>
          <w:jc w:val="center"/>
        </w:trPr>
        <w:tc>
          <w:tcPr>
            <w:tcW w:w="432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14:paraId="57B4300F" w14:textId="77777777" w:rsidR="00A03FE9" w:rsidRPr="00EA2EC3" w:rsidRDefault="00A03FE9" w:rsidP="00935FF1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jc w:val="righ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sz w:val="20"/>
              </w:rPr>
              <w:t xml:space="preserve">                            </w:t>
            </w:r>
            <w:r w:rsidRPr="00EA2EC3">
              <w:rPr>
                <w:rFonts w:ascii="Calibri" w:hAnsi="Calibri"/>
                <w:b/>
                <w:sz w:val="20"/>
              </w:rPr>
              <w:t>Total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36A48F22" w14:textId="77777777" w:rsidR="00A03FE9" w:rsidRPr="00EA2EC3" w:rsidRDefault="00A03FE9" w:rsidP="00EF4290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  <w:sz w:val="20"/>
              </w:rPr>
            </w:pPr>
            <w:r w:rsidRPr="00EA2EC3">
              <w:rPr>
                <w:rFonts w:ascii="Calibri" w:hAnsi="Calibri"/>
                <w:b/>
                <w:sz w:val="20"/>
              </w:rPr>
              <w:t>$</w:t>
            </w:r>
          </w:p>
        </w:tc>
      </w:tr>
    </w:tbl>
    <w:p w14:paraId="300A3D73" w14:textId="283937BF" w:rsidR="00240A02" w:rsidRDefault="00240A02" w:rsidP="00E10C43">
      <w:pPr>
        <w:pStyle w:val="TOAHeading"/>
        <w:tabs>
          <w:tab w:val="clear" w:pos="9360"/>
        </w:tabs>
        <w:jc w:val="center"/>
        <w:rPr>
          <w:rFonts w:ascii="Calibri" w:hAnsi="Calibri"/>
          <w:sz w:val="20"/>
          <w:szCs w:val="20"/>
        </w:rPr>
      </w:pPr>
    </w:p>
    <w:p w14:paraId="6B6F17B9" w14:textId="64290DDC" w:rsidR="002D05A3" w:rsidRPr="00EA2EC3" w:rsidRDefault="002D05A3" w:rsidP="002D05A3">
      <w:pPr>
        <w:tabs>
          <w:tab w:val="center" w:pos="5400"/>
        </w:tabs>
        <w:suppressAutoHyphens/>
        <w:spacing w:line="240" w:lineRule="atLeast"/>
        <w:jc w:val="center"/>
        <w:rPr>
          <w:rFonts w:ascii="Calibri" w:hAnsi="Calibri"/>
        </w:rPr>
      </w:pPr>
      <w:r w:rsidRPr="00EA2EC3">
        <w:rPr>
          <w:rFonts w:ascii="Calibri" w:hAnsi="Calibri"/>
          <w:b/>
        </w:rPr>
        <w:t xml:space="preserve">PROPOSED FUNDING SOURCES (Exhibit </w:t>
      </w:r>
      <w:r w:rsidR="00C2354D">
        <w:rPr>
          <w:rFonts w:ascii="Calibri" w:hAnsi="Calibri"/>
          <w:b/>
        </w:rPr>
        <w:t>3</w:t>
      </w:r>
      <w:r w:rsidRPr="00EA2EC3">
        <w:rPr>
          <w:rFonts w:ascii="Calibri" w:hAnsi="Calibri"/>
          <w:b/>
        </w:rPr>
        <w:t>)</w:t>
      </w:r>
    </w:p>
    <w:p w14:paraId="1FEDF4CB" w14:textId="77777777" w:rsidR="002D05A3" w:rsidRPr="00EA2EC3" w:rsidRDefault="002D05A3" w:rsidP="002D05A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2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spacing w:line="240" w:lineRule="atLeast"/>
        <w:rPr>
          <w:rFonts w:ascii="Calibri" w:hAnsi="Calibri"/>
        </w:rPr>
      </w:pPr>
    </w:p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600"/>
        <w:gridCol w:w="2160"/>
        <w:gridCol w:w="3600"/>
      </w:tblGrid>
      <w:tr w:rsidR="002D05A3" w:rsidRPr="00EA2EC3" w14:paraId="3581F3A0" w14:textId="77777777" w:rsidTr="0074603B">
        <w:trPr>
          <w:jc w:val="center"/>
        </w:trPr>
        <w:tc>
          <w:tcPr>
            <w:tcW w:w="36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</w:tcPr>
          <w:p w14:paraId="06D4C878" w14:textId="77777777" w:rsidR="002D05A3" w:rsidRPr="00935FF1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line="240" w:lineRule="atLeast"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  <w:p w14:paraId="2C1B6A54" w14:textId="77777777" w:rsidR="002D05A3" w:rsidRPr="00935FF1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after="54" w:line="240" w:lineRule="atLeast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935FF1">
              <w:rPr>
                <w:rFonts w:ascii="Calibri" w:hAnsi="Calibri"/>
                <w:b/>
                <w:sz w:val="20"/>
                <w:szCs w:val="20"/>
              </w:rPr>
              <w:t>Bank/Agency</w:t>
            </w:r>
          </w:p>
        </w:tc>
        <w:tc>
          <w:tcPr>
            <w:tcW w:w="2160" w:type="dxa"/>
            <w:tcBorders>
              <w:top w:val="double" w:sz="6" w:space="0" w:color="auto"/>
              <w:left w:val="single" w:sz="6" w:space="0" w:color="auto"/>
              <w:bottom w:val="nil"/>
              <w:right w:val="nil"/>
            </w:tcBorders>
          </w:tcPr>
          <w:p w14:paraId="32CADDFA" w14:textId="77777777" w:rsidR="002D05A3" w:rsidRPr="00935FF1" w:rsidRDefault="002D05A3" w:rsidP="0074603B">
            <w:pPr>
              <w:tabs>
                <w:tab w:val="center" w:pos="969"/>
              </w:tabs>
              <w:suppressAutoHyphens/>
              <w:spacing w:before="90" w:line="24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935FF1">
              <w:rPr>
                <w:rFonts w:ascii="Calibri" w:hAnsi="Calibri"/>
                <w:b/>
                <w:sz w:val="20"/>
                <w:szCs w:val="20"/>
              </w:rPr>
              <w:tab/>
              <w:t>Amount of</w:t>
            </w:r>
          </w:p>
          <w:p w14:paraId="2BB281E9" w14:textId="77777777" w:rsidR="002D05A3" w:rsidRPr="00935FF1" w:rsidRDefault="002D05A3" w:rsidP="0074603B">
            <w:pPr>
              <w:tabs>
                <w:tab w:val="center" w:pos="969"/>
              </w:tabs>
              <w:suppressAutoHyphens/>
              <w:spacing w:after="54" w:line="24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935FF1">
              <w:rPr>
                <w:rFonts w:ascii="Calibri" w:hAnsi="Calibri"/>
                <w:b/>
                <w:sz w:val="20"/>
                <w:szCs w:val="20"/>
              </w:rPr>
              <w:tab/>
              <w:t>Funding</w:t>
            </w:r>
          </w:p>
        </w:tc>
        <w:tc>
          <w:tcPr>
            <w:tcW w:w="3600" w:type="dxa"/>
            <w:tcBorders>
              <w:top w:val="doub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7A2E830F" w14:textId="77777777" w:rsidR="002D05A3" w:rsidRPr="00935FF1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line="240" w:lineRule="atLeast"/>
              <w:rPr>
                <w:rFonts w:ascii="Calibri" w:hAnsi="Calibri"/>
                <w:b/>
                <w:sz w:val="20"/>
                <w:szCs w:val="20"/>
              </w:rPr>
            </w:pPr>
          </w:p>
          <w:p w14:paraId="6566D839" w14:textId="77777777" w:rsidR="002D05A3" w:rsidRPr="00935FF1" w:rsidRDefault="002D05A3" w:rsidP="0074603B">
            <w:pPr>
              <w:tabs>
                <w:tab w:val="center" w:pos="2380"/>
              </w:tabs>
              <w:suppressAutoHyphens/>
              <w:spacing w:after="54" w:line="240" w:lineRule="atLeast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935FF1">
              <w:rPr>
                <w:rFonts w:ascii="Calibri" w:hAnsi="Calibri"/>
                <w:b/>
                <w:sz w:val="20"/>
                <w:szCs w:val="20"/>
              </w:rPr>
              <w:t>Status of Commitment</w:t>
            </w:r>
          </w:p>
        </w:tc>
      </w:tr>
      <w:tr w:rsidR="002D05A3" w:rsidRPr="00EA2EC3" w14:paraId="0018CEA6" w14:textId="77777777" w:rsidTr="0074603B">
        <w:trPr>
          <w:jc w:val="center"/>
        </w:trPr>
        <w:tc>
          <w:tcPr>
            <w:tcW w:w="360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556C10B3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DC9791F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  <w:r w:rsidRPr="00EA2EC3">
              <w:rPr>
                <w:rFonts w:ascii="Calibri" w:hAnsi="Calibri"/>
              </w:rPr>
              <w:t>$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253868CA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</w:tr>
      <w:tr w:rsidR="002D05A3" w:rsidRPr="00EA2EC3" w14:paraId="19483AAB" w14:textId="77777777" w:rsidTr="0074603B">
        <w:trPr>
          <w:jc w:val="center"/>
        </w:trPr>
        <w:tc>
          <w:tcPr>
            <w:tcW w:w="360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52BC71CC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266817E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  <w:r w:rsidRPr="00EA2EC3">
              <w:rPr>
                <w:rFonts w:ascii="Calibri" w:hAnsi="Calibri"/>
              </w:rPr>
              <w:t>$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518292D8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</w:tr>
      <w:tr w:rsidR="002D05A3" w:rsidRPr="00EA2EC3" w14:paraId="0C4A8190" w14:textId="77777777" w:rsidTr="0074603B">
        <w:trPr>
          <w:jc w:val="center"/>
        </w:trPr>
        <w:tc>
          <w:tcPr>
            <w:tcW w:w="360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02FF6F91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C67BF0E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  <w:r w:rsidRPr="00EA2EC3">
              <w:rPr>
                <w:rFonts w:ascii="Calibri" w:hAnsi="Calibri"/>
              </w:rPr>
              <w:t>$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53194A76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</w:tr>
      <w:tr w:rsidR="002D05A3" w:rsidRPr="00EA2EC3" w14:paraId="28C4D716" w14:textId="77777777" w:rsidTr="0074603B">
        <w:trPr>
          <w:jc w:val="center"/>
        </w:trPr>
        <w:tc>
          <w:tcPr>
            <w:tcW w:w="360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21592BFC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4F91EA3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  <w:r w:rsidRPr="00EA2EC3">
              <w:rPr>
                <w:rFonts w:ascii="Calibri" w:hAnsi="Calibri"/>
              </w:rPr>
              <w:t>$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41946FB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</w:tr>
      <w:tr w:rsidR="002D05A3" w:rsidRPr="00EA2EC3" w14:paraId="041C37F8" w14:textId="77777777" w:rsidTr="0074603B">
        <w:trPr>
          <w:jc w:val="center"/>
        </w:trPr>
        <w:tc>
          <w:tcPr>
            <w:tcW w:w="360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227C40E9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3D2DCED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  <w:r w:rsidRPr="00EA2EC3">
              <w:rPr>
                <w:rFonts w:ascii="Calibri" w:hAnsi="Calibri"/>
              </w:rPr>
              <w:t>$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B721F01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</w:tr>
      <w:tr w:rsidR="002D05A3" w:rsidRPr="00EA2EC3" w14:paraId="58B2E6F3" w14:textId="77777777" w:rsidTr="0074603B">
        <w:trPr>
          <w:jc w:val="center"/>
        </w:trPr>
        <w:tc>
          <w:tcPr>
            <w:tcW w:w="360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14:paraId="499BC6F6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782CA919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  <w:r w:rsidRPr="00EA2EC3">
              <w:rPr>
                <w:rFonts w:ascii="Calibri" w:hAnsi="Calibri"/>
              </w:rPr>
              <w:t>$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64602D33" w14:textId="77777777" w:rsidR="002D05A3" w:rsidRPr="00EA2EC3" w:rsidRDefault="002D05A3" w:rsidP="0074603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522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after="54" w:line="240" w:lineRule="atLeast"/>
              <w:rPr>
                <w:rFonts w:ascii="Calibri" w:hAnsi="Calibri"/>
              </w:rPr>
            </w:pPr>
          </w:p>
        </w:tc>
      </w:tr>
    </w:tbl>
    <w:p w14:paraId="6252E7EB" w14:textId="77777777" w:rsidR="002D05A3" w:rsidRPr="00EA2EC3" w:rsidRDefault="002D05A3" w:rsidP="002D05A3">
      <w:pPr>
        <w:tabs>
          <w:tab w:val="center" w:pos="4680"/>
        </w:tabs>
        <w:suppressAutoHyphens/>
        <w:spacing w:line="240" w:lineRule="atLeast"/>
        <w:rPr>
          <w:rFonts w:ascii="Calibri" w:hAnsi="Calibri"/>
          <w:b/>
        </w:rPr>
      </w:pPr>
    </w:p>
    <w:p w14:paraId="361C579B" w14:textId="77777777" w:rsidR="002D05A3" w:rsidRPr="002D05A3" w:rsidRDefault="002D05A3" w:rsidP="002D05A3"/>
    <w:sectPr w:rsidR="002D05A3" w:rsidRPr="002D05A3" w:rsidSect="00E10C4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F6EB9C" w14:textId="77777777" w:rsidR="00D45C8B" w:rsidRDefault="00D45C8B">
      <w:r>
        <w:separator/>
      </w:r>
    </w:p>
  </w:endnote>
  <w:endnote w:type="continuationSeparator" w:id="0">
    <w:p w14:paraId="244C2A68" w14:textId="77777777" w:rsidR="00D45C8B" w:rsidRDefault="00D4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@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Humnst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@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0D7F5F" w14:textId="77777777" w:rsidR="004C008C" w:rsidRDefault="004C008C">
    <w:pPr>
      <w:spacing w:before="140" w:line="100" w:lineRule="exact"/>
      <w:jc w:val="center"/>
      <w:rPr>
        <w:sz w:val="10"/>
        <w:szCs w:val="10"/>
      </w:rPr>
    </w:pPr>
  </w:p>
  <w:p w14:paraId="1CDC2D4A" w14:textId="77777777" w:rsidR="004C008C" w:rsidRDefault="004C008C">
    <w:pPr>
      <w:tabs>
        <w:tab w:val="left" w:pos="576"/>
        <w:tab w:val="left" w:pos="1152"/>
        <w:tab w:val="left" w:pos="1620"/>
        <w:tab w:val="left" w:pos="2340"/>
        <w:tab w:val="left" w:pos="7200"/>
      </w:tabs>
      <w:suppressAutoHyphens/>
      <w:spacing w:line="240" w:lineRule="atLeast"/>
      <w:jc w:val="center"/>
      <w:rPr>
        <w:sz w:val="20"/>
      </w:rPr>
    </w:pPr>
  </w:p>
  <w:p w14:paraId="45C23830" w14:textId="7497833A" w:rsidR="004C008C" w:rsidRDefault="00C2354D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684AE4C4" wp14:editId="3FC14597">
              <wp:simplePos x="0" y="0"/>
              <wp:positionH relativeFrom="page">
                <wp:posOffset>457200</wp:posOffset>
              </wp:positionH>
              <wp:positionV relativeFrom="paragraph">
                <wp:posOffset>152400</wp:posOffset>
              </wp:positionV>
              <wp:extent cx="6583680" cy="152400"/>
              <wp:effectExtent l="0" t="0" r="0" b="0"/>
              <wp:wrapNone/>
              <wp:docPr id="1125785678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8368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371164" w14:textId="77777777" w:rsidR="004C008C" w:rsidRDefault="004C008C">
                          <w:pPr>
                            <w:tabs>
                              <w:tab w:val="center" w:pos="5184"/>
                              <w:tab w:val="right" w:pos="10368"/>
                            </w:tabs>
                          </w:pPr>
                          <w:r>
                            <w:rPr>
                              <w:sz w:val="20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4AE4C4" id="Rectangle 1" o:spid="_x0000_s1026" style="position:absolute;margin-left:36pt;margin-top:12pt;width:518.4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" o:allowincell="f" filled="f" stroked="f" strokeweight="0">
              <v:textbox inset="0,0,0,0">
                <w:txbxContent>
                  <w:p w14:paraId="1C371164" w14:textId="77777777" w:rsidR="004C008C" w:rsidRDefault="004C008C">
                    <w:pPr>
                      <w:tabs>
                        <w:tab w:val="center" w:pos="5184"/>
                        <w:tab w:val="right" w:pos="10368"/>
                      </w:tabs>
                    </w:pPr>
                    <w:r>
                      <w:rPr>
                        <w:sz w:val="20"/>
                      </w:rPr>
                      <w:tab/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81946" w14:textId="77777777" w:rsidR="00D45C8B" w:rsidRDefault="00D45C8B">
      <w:r>
        <w:separator/>
      </w:r>
    </w:p>
  </w:footnote>
  <w:footnote w:type="continuationSeparator" w:id="0">
    <w:p w14:paraId="71916C2F" w14:textId="77777777" w:rsidR="00D45C8B" w:rsidRDefault="00D45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86142" w14:textId="77777777" w:rsidR="004C008C" w:rsidRPr="00657763" w:rsidRDefault="004C008C" w:rsidP="006577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04EA2"/>
    <w:multiLevelType w:val="hybridMultilevel"/>
    <w:tmpl w:val="A77EFAE6"/>
    <w:lvl w:ilvl="0" w:tplc="AC2CC966">
      <w:numFmt w:val="bullet"/>
      <w:lvlText w:val="•"/>
      <w:lvlJc w:val="left"/>
      <w:pPr>
        <w:ind w:left="180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CC47AE"/>
    <w:multiLevelType w:val="hybridMultilevel"/>
    <w:tmpl w:val="5E2C1F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746AE6"/>
    <w:multiLevelType w:val="hybridMultilevel"/>
    <w:tmpl w:val="5784FCAA"/>
    <w:lvl w:ilvl="0" w:tplc="58D67596">
      <w:start w:val="1"/>
      <w:numFmt w:val="lowerLetter"/>
      <w:lvlText w:val="%1."/>
      <w:lvlJc w:val="left"/>
      <w:pPr>
        <w:tabs>
          <w:tab w:val="num" w:pos="795"/>
        </w:tabs>
        <w:ind w:left="795" w:hanging="435"/>
      </w:pPr>
    </w:lvl>
    <w:lvl w:ilvl="1" w:tplc="C11E18F2">
      <w:start w:val="1"/>
      <w:numFmt w:val="decimal"/>
      <w:lvlText w:val="%2)"/>
      <w:lvlJc w:val="left"/>
      <w:pPr>
        <w:tabs>
          <w:tab w:val="num" w:pos="1515"/>
        </w:tabs>
        <w:ind w:left="1515" w:hanging="435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FF35F1"/>
    <w:multiLevelType w:val="hybridMultilevel"/>
    <w:tmpl w:val="4000CB08"/>
    <w:lvl w:ilvl="0" w:tplc="EBEE9B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2000E"/>
    <w:multiLevelType w:val="hybridMultilevel"/>
    <w:tmpl w:val="79844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EC8FFF6">
      <w:start w:val="4"/>
      <w:numFmt w:val="bullet"/>
      <w:lvlText w:val="-"/>
      <w:lvlJc w:val="left"/>
      <w:pPr>
        <w:ind w:left="2880" w:hanging="360"/>
      </w:pPr>
      <w:rPr>
        <w:rFonts w:ascii="Calibri" w:eastAsia="Times New Roman" w:hAnsi="Calibri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223A2F"/>
    <w:multiLevelType w:val="hybridMultilevel"/>
    <w:tmpl w:val="AA0E7A74"/>
    <w:lvl w:ilvl="0" w:tplc="AC2CC96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14D8D"/>
    <w:multiLevelType w:val="hybridMultilevel"/>
    <w:tmpl w:val="B11E8094"/>
    <w:lvl w:ilvl="0" w:tplc="3D50B2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F130EA"/>
    <w:multiLevelType w:val="hybridMultilevel"/>
    <w:tmpl w:val="5964E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2441E4"/>
    <w:multiLevelType w:val="hybridMultilevel"/>
    <w:tmpl w:val="BDDE9D18"/>
    <w:lvl w:ilvl="0" w:tplc="AC2CC96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8B5E75"/>
    <w:multiLevelType w:val="hybridMultilevel"/>
    <w:tmpl w:val="31724D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EC8FFF6">
      <w:start w:val="4"/>
      <w:numFmt w:val="bullet"/>
      <w:lvlText w:val="-"/>
      <w:lvlJc w:val="left"/>
      <w:pPr>
        <w:ind w:left="2880" w:hanging="360"/>
      </w:pPr>
      <w:rPr>
        <w:rFonts w:ascii="Calibri" w:eastAsia="Times New Roman" w:hAnsi="Calibri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A3929"/>
    <w:multiLevelType w:val="hybridMultilevel"/>
    <w:tmpl w:val="2DCC4A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C17E0"/>
    <w:multiLevelType w:val="hybridMultilevel"/>
    <w:tmpl w:val="4D38C9B2"/>
    <w:lvl w:ilvl="0" w:tplc="AC2CC96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838CD"/>
    <w:multiLevelType w:val="hybridMultilevel"/>
    <w:tmpl w:val="F684B258"/>
    <w:lvl w:ilvl="0" w:tplc="EBEE9B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175E25"/>
    <w:multiLevelType w:val="hybridMultilevel"/>
    <w:tmpl w:val="D24A005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35B105D"/>
    <w:multiLevelType w:val="hybridMultilevel"/>
    <w:tmpl w:val="E9448C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6664FA"/>
    <w:multiLevelType w:val="hybridMultilevel"/>
    <w:tmpl w:val="7D7C89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76070"/>
    <w:multiLevelType w:val="hybridMultilevel"/>
    <w:tmpl w:val="1436C3A8"/>
    <w:lvl w:ilvl="0" w:tplc="1E46D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FF2BB5"/>
    <w:multiLevelType w:val="hybridMultilevel"/>
    <w:tmpl w:val="D6368D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B543D0"/>
    <w:multiLevelType w:val="hybridMultilevel"/>
    <w:tmpl w:val="73A84E7A"/>
    <w:lvl w:ilvl="0" w:tplc="AC2CC96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901EC2"/>
    <w:multiLevelType w:val="hybridMultilevel"/>
    <w:tmpl w:val="6860A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764BF8"/>
    <w:multiLevelType w:val="hybridMultilevel"/>
    <w:tmpl w:val="873EE1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EC8FFF6">
      <w:start w:val="4"/>
      <w:numFmt w:val="bullet"/>
      <w:lvlText w:val="-"/>
      <w:lvlJc w:val="left"/>
      <w:pPr>
        <w:ind w:left="2880" w:hanging="360"/>
      </w:pPr>
      <w:rPr>
        <w:rFonts w:ascii="Calibri" w:eastAsia="Times New Roman" w:hAnsi="Calibri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EA15D0"/>
    <w:multiLevelType w:val="hybridMultilevel"/>
    <w:tmpl w:val="5DF04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3432AE"/>
    <w:multiLevelType w:val="hybridMultilevel"/>
    <w:tmpl w:val="ED36BA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C562DD"/>
    <w:multiLevelType w:val="hybridMultilevel"/>
    <w:tmpl w:val="F20EA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563C98"/>
    <w:multiLevelType w:val="hybridMultilevel"/>
    <w:tmpl w:val="9E222810"/>
    <w:lvl w:ilvl="0" w:tplc="AC2CC96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843227"/>
    <w:multiLevelType w:val="hybridMultilevel"/>
    <w:tmpl w:val="816C6BFC"/>
    <w:lvl w:ilvl="0" w:tplc="AC2CC96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5376E4"/>
    <w:multiLevelType w:val="hybridMultilevel"/>
    <w:tmpl w:val="2334CB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DC61002"/>
    <w:multiLevelType w:val="hybridMultilevel"/>
    <w:tmpl w:val="812A9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FB4717"/>
    <w:multiLevelType w:val="hybridMultilevel"/>
    <w:tmpl w:val="E67CD8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5F4EEA"/>
    <w:multiLevelType w:val="hybridMultilevel"/>
    <w:tmpl w:val="D376CE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B83519"/>
    <w:multiLevelType w:val="hybridMultilevel"/>
    <w:tmpl w:val="22EC266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EC8FFF6">
      <w:start w:val="4"/>
      <w:numFmt w:val="bullet"/>
      <w:lvlText w:val="-"/>
      <w:lvlJc w:val="left"/>
      <w:pPr>
        <w:ind w:left="2880" w:hanging="360"/>
      </w:pPr>
      <w:rPr>
        <w:rFonts w:ascii="Calibri" w:eastAsia="Times New Roman" w:hAnsi="Calibri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934FE0"/>
    <w:multiLevelType w:val="hybridMultilevel"/>
    <w:tmpl w:val="2520BD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9366B1"/>
    <w:multiLevelType w:val="hybridMultilevel"/>
    <w:tmpl w:val="D2D60E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2A73DF"/>
    <w:multiLevelType w:val="hybridMultilevel"/>
    <w:tmpl w:val="780CC222"/>
    <w:lvl w:ilvl="0" w:tplc="3D50B2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65F600A"/>
    <w:multiLevelType w:val="hybridMultilevel"/>
    <w:tmpl w:val="F684B258"/>
    <w:lvl w:ilvl="0" w:tplc="EBEE9B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7890F84"/>
    <w:multiLevelType w:val="hybridMultilevel"/>
    <w:tmpl w:val="B92EC354"/>
    <w:lvl w:ilvl="0" w:tplc="EBEE9B3A">
      <w:start w:val="1"/>
      <w:numFmt w:val="decimal"/>
      <w:lvlText w:val="%1."/>
      <w:lvlJc w:val="left"/>
      <w:pPr>
        <w:tabs>
          <w:tab w:val="num" w:pos="870"/>
        </w:tabs>
        <w:ind w:left="870" w:hanging="435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155"/>
        </w:tabs>
        <w:ind w:left="1155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75"/>
        </w:tabs>
        <w:ind w:left="1875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>
      <w:start w:val="1"/>
      <w:numFmt w:val="decimal"/>
      <w:lvlText w:val="%5."/>
      <w:lvlJc w:val="left"/>
      <w:pPr>
        <w:tabs>
          <w:tab w:val="num" w:pos="3315"/>
        </w:tabs>
        <w:ind w:left="3315" w:hanging="360"/>
      </w:pPr>
    </w:lvl>
    <w:lvl w:ilvl="5" w:tplc="0409001B">
      <w:start w:val="1"/>
      <w:numFmt w:val="decimal"/>
      <w:lvlText w:val="%6."/>
      <w:lvlJc w:val="left"/>
      <w:pPr>
        <w:tabs>
          <w:tab w:val="num" w:pos="4035"/>
        </w:tabs>
        <w:ind w:left="4035" w:hanging="360"/>
      </w:pPr>
    </w:lvl>
    <w:lvl w:ilvl="6" w:tplc="0409000F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75"/>
        </w:tabs>
        <w:ind w:left="5475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95"/>
        </w:tabs>
        <w:ind w:left="6195" w:hanging="360"/>
      </w:pPr>
    </w:lvl>
  </w:abstractNum>
  <w:abstractNum w:abstractNumId="36" w15:restartNumberingAfterBreak="0">
    <w:nsid w:val="482B657E"/>
    <w:multiLevelType w:val="hybridMultilevel"/>
    <w:tmpl w:val="C5167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8994DD5"/>
    <w:multiLevelType w:val="hybridMultilevel"/>
    <w:tmpl w:val="41C2F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1C6F94"/>
    <w:multiLevelType w:val="hybridMultilevel"/>
    <w:tmpl w:val="85BCE3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DB1CD5"/>
    <w:multiLevelType w:val="hybridMultilevel"/>
    <w:tmpl w:val="8B34D5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AB65BDA"/>
    <w:multiLevelType w:val="hybridMultilevel"/>
    <w:tmpl w:val="1604E1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EF433B"/>
    <w:multiLevelType w:val="hybridMultilevel"/>
    <w:tmpl w:val="F55A2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CD1D58"/>
    <w:multiLevelType w:val="hybridMultilevel"/>
    <w:tmpl w:val="DD22E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C41275"/>
    <w:multiLevelType w:val="hybridMultilevel"/>
    <w:tmpl w:val="6C600C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1353208"/>
    <w:multiLevelType w:val="hybridMultilevel"/>
    <w:tmpl w:val="4FAC00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13B7912"/>
    <w:multiLevelType w:val="hybridMultilevel"/>
    <w:tmpl w:val="9BA240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17D741A"/>
    <w:multiLevelType w:val="hybridMultilevel"/>
    <w:tmpl w:val="92DA19E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7" w15:restartNumberingAfterBreak="0">
    <w:nsid w:val="51BB410E"/>
    <w:multiLevelType w:val="hybridMultilevel"/>
    <w:tmpl w:val="E67CDEF0"/>
    <w:lvl w:ilvl="0" w:tplc="EBEE9B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EC8FFF6">
      <w:start w:val="4"/>
      <w:numFmt w:val="bullet"/>
      <w:lvlText w:val="-"/>
      <w:lvlJc w:val="left"/>
      <w:pPr>
        <w:ind w:left="2880" w:hanging="360"/>
      </w:pPr>
      <w:rPr>
        <w:rFonts w:ascii="Calibri" w:eastAsia="Times New Roman" w:hAnsi="Calibri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7E707E0"/>
    <w:multiLevelType w:val="hybridMultilevel"/>
    <w:tmpl w:val="99F82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8225421"/>
    <w:multiLevelType w:val="hybridMultilevel"/>
    <w:tmpl w:val="83D626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ABF2C38"/>
    <w:multiLevelType w:val="hybridMultilevel"/>
    <w:tmpl w:val="13FCFFAC"/>
    <w:lvl w:ilvl="0" w:tplc="AC2CC966">
      <w:numFmt w:val="bullet"/>
      <w:lvlText w:val="•"/>
      <w:lvlJc w:val="left"/>
      <w:pPr>
        <w:ind w:left="1845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51" w15:restartNumberingAfterBreak="0">
    <w:nsid w:val="5CF14E0D"/>
    <w:multiLevelType w:val="hybridMultilevel"/>
    <w:tmpl w:val="99FAA76C"/>
    <w:lvl w:ilvl="0" w:tplc="1E46D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6B7242AB"/>
    <w:multiLevelType w:val="hybridMultilevel"/>
    <w:tmpl w:val="81C27DD2"/>
    <w:lvl w:ilvl="0" w:tplc="AC2CC96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60BEECC2">
      <w:numFmt w:val="bullet"/>
      <w:lvlText w:val=""/>
      <w:lvlJc w:val="left"/>
      <w:pPr>
        <w:ind w:left="1440" w:hanging="360"/>
      </w:pPr>
      <w:rPr>
        <w:rFonts w:ascii="Symbol" w:eastAsia="Times New Roman" w:hAnsi="Symbol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047729"/>
    <w:multiLevelType w:val="hybridMultilevel"/>
    <w:tmpl w:val="5FE441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FE73A14"/>
    <w:multiLevelType w:val="hybridMultilevel"/>
    <w:tmpl w:val="B2EEC888"/>
    <w:lvl w:ilvl="0" w:tplc="EBEE9B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1AF17C7"/>
    <w:multiLevelType w:val="hybridMultilevel"/>
    <w:tmpl w:val="E0DCEEA8"/>
    <w:lvl w:ilvl="0" w:tplc="4036C388">
      <w:start w:val="2"/>
      <w:numFmt w:val="decimal"/>
      <w:lvlText w:val="%1.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727D02AD"/>
    <w:multiLevelType w:val="hybridMultilevel"/>
    <w:tmpl w:val="C94614DE"/>
    <w:lvl w:ilvl="0" w:tplc="AC2CC966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A5C0030"/>
    <w:multiLevelType w:val="hybridMultilevel"/>
    <w:tmpl w:val="6CC071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AEE4228"/>
    <w:multiLevelType w:val="hybridMultilevel"/>
    <w:tmpl w:val="E45ACD04"/>
    <w:lvl w:ilvl="0" w:tplc="93AE0B18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7B6814E3"/>
    <w:multiLevelType w:val="hybridMultilevel"/>
    <w:tmpl w:val="57A0E9AA"/>
    <w:lvl w:ilvl="0" w:tplc="AC2CC96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1210BE"/>
    <w:multiLevelType w:val="hybridMultilevel"/>
    <w:tmpl w:val="0A3E5A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D3D619D"/>
    <w:multiLevelType w:val="hybridMultilevel"/>
    <w:tmpl w:val="2D80E298"/>
    <w:lvl w:ilvl="0" w:tplc="AC2CC96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49819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41415035">
    <w:abstractNumId w:val="58"/>
  </w:num>
  <w:num w:numId="3" w16cid:durableId="953437194">
    <w:abstractNumId w:val="55"/>
  </w:num>
  <w:num w:numId="4" w16cid:durableId="1558006503">
    <w:abstractNumId w:val="57"/>
  </w:num>
  <w:num w:numId="5" w16cid:durableId="1648172120">
    <w:abstractNumId w:val="12"/>
  </w:num>
  <w:num w:numId="6" w16cid:durableId="1861166158">
    <w:abstractNumId w:val="34"/>
  </w:num>
  <w:num w:numId="7" w16cid:durableId="51781774">
    <w:abstractNumId w:val="15"/>
  </w:num>
  <w:num w:numId="8" w16cid:durableId="780995410">
    <w:abstractNumId w:val="20"/>
  </w:num>
  <w:num w:numId="9" w16cid:durableId="1017848031">
    <w:abstractNumId w:val="0"/>
  </w:num>
  <w:num w:numId="10" w16cid:durableId="1957565867">
    <w:abstractNumId w:val="50"/>
  </w:num>
  <w:num w:numId="11" w16cid:durableId="329605747">
    <w:abstractNumId w:val="26"/>
  </w:num>
  <w:num w:numId="12" w16cid:durableId="1590890565">
    <w:abstractNumId w:val="9"/>
  </w:num>
  <w:num w:numId="13" w16cid:durableId="1792556731">
    <w:abstractNumId w:val="48"/>
  </w:num>
  <w:num w:numId="14" w16cid:durableId="584608737">
    <w:abstractNumId w:val="1"/>
  </w:num>
  <w:num w:numId="15" w16cid:durableId="233584657">
    <w:abstractNumId w:val="46"/>
  </w:num>
  <w:num w:numId="16" w16cid:durableId="1488739889">
    <w:abstractNumId w:val="4"/>
  </w:num>
  <w:num w:numId="17" w16cid:durableId="658074615">
    <w:abstractNumId w:val="30"/>
  </w:num>
  <w:num w:numId="18" w16cid:durableId="1960454219">
    <w:abstractNumId w:val="41"/>
  </w:num>
  <w:num w:numId="19" w16cid:durableId="1169057783">
    <w:abstractNumId w:val="47"/>
  </w:num>
  <w:num w:numId="20" w16cid:durableId="1871719140">
    <w:abstractNumId w:val="36"/>
  </w:num>
  <w:num w:numId="21" w16cid:durableId="1345742389">
    <w:abstractNumId w:val="19"/>
  </w:num>
  <w:num w:numId="22" w16cid:durableId="1104350884">
    <w:abstractNumId w:val="21"/>
  </w:num>
  <w:num w:numId="23" w16cid:durableId="815493331">
    <w:abstractNumId w:val="35"/>
  </w:num>
  <w:num w:numId="24" w16cid:durableId="1235773835">
    <w:abstractNumId w:val="54"/>
  </w:num>
  <w:num w:numId="25" w16cid:durableId="1098142030">
    <w:abstractNumId w:val="33"/>
  </w:num>
  <w:num w:numId="26" w16cid:durableId="922646919">
    <w:abstractNumId w:val="3"/>
  </w:num>
  <w:num w:numId="27" w16cid:durableId="1788311489">
    <w:abstractNumId w:val="6"/>
  </w:num>
  <w:num w:numId="28" w16cid:durableId="2111461383">
    <w:abstractNumId w:val="17"/>
  </w:num>
  <w:num w:numId="29" w16cid:durableId="1363046978">
    <w:abstractNumId w:val="61"/>
  </w:num>
  <w:num w:numId="30" w16cid:durableId="156314695">
    <w:abstractNumId w:val="51"/>
  </w:num>
  <w:num w:numId="31" w16cid:durableId="1950965639">
    <w:abstractNumId w:val="32"/>
  </w:num>
  <w:num w:numId="32" w16cid:durableId="1284535466">
    <w:abstractNumId w:val="28"/>
  </w:num>
  <w:num w:numId="33" w16cid:durableId="581645179">
    <w:abstractNumId w:val="13"/>
  </w:num>
  <w:num w:numId="34" w16cid:durableId="661471519">
    <w:abstractNumId w:val="60"/>
  </w:num>
  <w:num w:numId="35" w16cid:durableId="1446077778">
    <w:abstractNumId w:val="16"/>
  </w:num>
  <w:num w:numId="36" w16cid:durableId="1091391688">
    <w:abstractNumId w:val="56"/>
  </w:num>
  <w:num w:numId="37" w16cid:durableId="1054890796">
    <w:abstractNumId w:val="7"/>
  </w:num>
  <w:num w:numId="38" w16cid:durableId="1764260230">
    <w:abstractNumId w:val="27"/>
  </w:num>
  <w:num w:numId="39" w16cid:durableId="653024574">
    <w:abstractNumId w:val="23"/>
  </w:num>
  <w:num w:numId="40" w16cid:durableId="1910455266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1942058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80302600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9670486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3355182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05017545">
    <w:abstractNumId w:val="5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013842232">
    <w:abstractNumId w:val="5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8201384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156458202">
    <w:abstractNumId w:val="40"/>
  </w:num>
  <w:num w:numId="49" w16cid:durableId="2006276504">
    <w:abstractNumId w:val="31"/>
  </w:num>
  <w:num w:numId="50" w16cid:durableId="697466139">
    <w:abstractNumId w:val="38"/>
  </w:num>
  <w:num w:numId="51" w16cid:durableId="862325558">
    <w:abstractNumId w:val="29"/>
  </w:num>
  <w:num w:numId="52" w16cid:durableId="1412121957">
    <w:abstractNumId w:val="43"/>
  </w:num>
  <w:num w:numId="53" w16cid:durableId="1688747083">
    <w:abstractNumId w:val="45"/>
  </w:num>
  <w:num w:numId="54" w16cid:durableId="73820586">
    <w:abstractNumId w:val="44"/>
  </w:num>
  <w:num w:numId="55" w16cid:durableId="1089741198">
    <w:abstractNumId w:val="14"/>
  </w:num>
  <w:num w:numId="56" w16cid:durableId="623124390">
    <w:abstractNumId w:val="53"/>
  </w:num>
  <w:num w:numId="57" w16cid:durableId="1433698269">
    <w:abstractNumId w:val="10"/>
  </w:num>
  <w:num w:numId="58" w16cid:durableId="1727491348">
    <w:abstractNumId w:val="22"/>
  </w:num>
  <w:num w:numId="59" w16cid:durableId="401611221">
    <w:abstractNumId w:val="37"/>
  </w:num>
  <w:num w:numId="60" w16cid:durableId="1451509972">
    <w:abstractNumId w:val="42"/>
  </w:num>
  <w:num w:numId="61" w16cid:durableId="283079714">
    <w:abstractNumId w:val="49"/>
  </w:num>
  <w:num w:numId="62" w16cid:durableId="1774012720">
    <w:abstractNumId w:val="39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TU1MDM1NQRSRko6SsGpxcWZ+XkgBYa1AF29+X8sAAAA"/>
  </w:docVars>
  <w:rsids>
    <w:rsidRoot w:val="00FC155C"/>
    <w:rsid w:val="000013C7"/>
    <w:rsid w:val="000077D6"/>
    <w:rsid w:val="000102E4"/>
    <w:rsid w:val="00014E0E"/>
    <w:rsid w:val="0004038E"/>
    <w:rsid w:val="000427E9"/>
    <w:rsid w:val="00054B34"/>
    <w:rsid w:val="00063512"/>
    <w:rsid w:val="00066E60"/>
    <w:rsid w:val="0007472C"/>
    <w:rsid w:val="000C15F9"/>
    <w:rsid w:val="000D029F"/>
    <w:rsid w:val="000E10EA"/>
    <w:rsid w:val="000E6CA6"/>
    <w:rsid w:val="000F1CCE"/>
    <w:rsid w:val="000F618D"/>
    <w:rsid w:val="00117C6E"/>
    <w:rsid w:val="00121716"/>
    <w:rsid w:val="00132717"/>
    <w:rsid w:val="00135D36"/>
    <w:rsid w:val="001361F0"/>
    <w:rsid w:val="001418ED"/>
    <w:rsid w:val="001452A5"/>
    <w:rsid w:val="0015302D"/>
    <w:rsid w:val="0015330C"/>
    <w:rsid w:val="0019249D"/>
    <w:rsid w:val="001A1477"/>
    <w:rsid w:val="001A420D"/>
    <w:rsid w:val="001E15F3"/>
    <w:rsid w:val="001F4D35"/>
    <w:rsid w:val="001F6267"/>
    <w:rsid w:val="00201924"/>
    <w:rsid w:val="00216D28"/>
    <w:rsid w:val="00225F58"/>
    <w:rsid w:val="0023777B"/>
    <w:rsid w:val="00240A02"/>
    <w:rsid w:val="002432ED"/>
    <w:rsid w:val="00250459"/>
    <w:rsid w:val="00261F81"/>
    <w:rsid w:val="00285A9B"/>
    <w:rsid w:val="002914EF"/>
    <w:rsid w:val="00295241"/>
    <w:rsid w:val="002A270D"/>
    <w:rsid w:val="002B1A89"/>
    <w:rsid w:val="002C6678"/>
    <w:rsid w:val="002D05A3"/>
    <w:rsid w:val="002E2428"/>
    <w:rsid w:val="002F272F"/>
    <w:rsid w:val="002F5917"/>
    <w:rsid w:val="00323790"/>
    <w:rsid w:val="003245B3"/>
    <w:rsid w:val="00330C90"/>
    <w:rsid w:val="0033611A"/>
    <w:rsid w:val="00336D32"/>
    <w:rsid w:val="00342FBD"/>
    <w:rsid w:val="00363F3D"/>
    <w:rsid w:val="00367533"/>
    <w:rsid w:val="00371B47"/>
    <w:rsid w:val="003747EF"/>
    <w:rsid w:val="00375F9E"/>
    <w:rsid w:val="0038003F"/>
    <w:rsid w:val="00387BE0"/>
    <w:rsid w:val="003A5510"/>
    <w:rsid w:val="003B6847"/>
    <w:rsid w:val="003D10E9"/>
    <w:rsid w:val="003D2460"/>
    <w:rsid w:val="003D779C"/>
    <w:rsid w:val="00401B11"/>
    <w:rsid w:val="004048C0"/>
    <w:rsid w:val="0048187E"/>
    <w:rsid w:val="00485777"/>
    <w:rsid w:val="00487DF6"/>
    <w:rsid w:val="00493A0B"/>
    <w:rsid w:val="004A14DD"/>
    <w:rsid w:val="004C008C"/>
    <w:rsid w:val="004D77DD"/>
    <w:rsid w:val="004E5C38"/>
    <w:rsid w:val="005172E5"/>
    <w:rsid w:val="00550840"/>
    <w:rsid w:val="005603BC"/>
    <w:rsid w:val="005612F8"/>
    <w:rsid w:val="00570696"/>
    <w:rsid w:val="00582B94"/>
    <w:rsid w:val="00595D7C"/>
    <w:rsid w:val="005C4675"/>
    <w:rsid w:val="005D2D80"/>
    <w:rsid w:val="005D393C"/>
    <w:rsid w:val="005E0610"/>
    <w:rsid w:val="005E1951"/>
    <w:rsid w:val="005E6CAF"/>
    <w:rsid w:val="005F3B35"/>
    <w:rsid w:val="0061621B"/>
    <w:rsid w:val="006219C3"/>
    <w:rsid w:val="00657763"/>
    <w:rsid w:val="0067269F"/>
    <w:rsid w:val="00677E32"/>
    <w:rsid w:val="006809FE"/>
    <w:rsid w:val="00691A0E"/>
    <w:rsid w:val="006A47EC"/>
    <w:rsid w:val="006B4989"/>
    <w:rsid w:val="006B7814"/>
    <w:rsid w:val="006D1408"/>
    <w:rsid w:val="006F4200"/>
    <w:rsid w:val="00701801"/>
    <w:rsid w:val="007114DC"/>
    <w:rsid w:val="00712E9C"/>
    <w:rsid w:val="007231A3"/>
    <w:rsid w:val="00737A01"/>
    <w:rsid w:val="00740766"/>
    <w:rsid w:val="0076095C"/>
    <w:rsid w:val="007674A3"/>
    <w:rsid w:val="00772657"/>
    <w:rsid w:val="00780F97"/>
    <w:rsid w:val="00784061"/>
    <w:rsid w:val="007B1C1E"/>
    <w:rsid w:val="007B44E1"/>
    <w:rsid w:val="007C533F"/>
    <w:rsid w:val="007E01AB"/>
    <w:rsid w:val="008277A0"/>
    <w:rsid w:val="00844B40"/>
    <w:rsid w:val="0085204F"/>
    <w:rsid w:val="00857004"/>
    <w:rsid w:val="0086028D"/>
    <w:rsid w:val="008610D2"/>
    <w:rsid w:val="00865C77"/>
    <w:rsid w:val="00867EC6"/>
    <w:rsid w:val="00871370"/>
    <w:rsid w:val="008774CA"/>
    <w:rsid w:val="008947D5"/>
    <w:rsid w:val="008A43FF"/>
    <w:rsid w:val="008B5F31"/>
    <w:rsid w:val="008C63CA"/>
    <w:rsid w:val="008E4C86"/>
    <w:rsid w:val="008E5A0D"/>
    <w:rsid w:val="008F7D4A"/>
    <w:rsid w:val="00901303"/>
    <w:rsid w:val="009277D0"/>
    <w:rsid w:val="00935FF1"/>
    <w:rsid w:val="0094156E"/>
    <w:rsid w:val="00947ECE"/>
    <w:rsid w:val="00953A58"/>
    <w:rsid w:val="0098255F"/>
    <w:rsid w:val="00982DEB"/>
    <w:rsid w:val="00985447"/>
    <w:rsid w:val="009B39CE"/>
    <w:rsid w:val="009B5BCB"/>
    <w:rsid w:val="009B60FE"/>
    <w:rsid w:val="009E1B31"/>
    <w:rsid w:val="009E53EC"/>
    <w:rsid w:val="00A01777"/>
    <w:rsid w:val="00A030FF"/>
    <w:rsid w:val="00A03FE9"/>
    <w:rsid w:val="00A14B13"/>
    <w:rsid w:val="00A22CD7"/>
    <w:rsid w:val="00A55596"/>
    <w:rsid w:val="00A57AE4"/>
    <w:rsid w:val="00A66520"/>
    <w:rsid w:val="00A755CE"/>
    <w:rsid w:val="00A84846"/>
    <w:rsid w:val="00A86E74"/>
    <w:rsid w:val="00AA3DDF"/>
    <w:rsid w:val="00AA42F4"/>
    <w:rsid w:val="00AA7CCC"/>
    <w:rsid w:val="00AB7FE7"/>
    <w:rsid w:val="00AC2963"/>
    <w:rsid w:val="00AD37B6"/>
    <w:rsid w:val="00AD793A"/>
    <w:rsid w:val="00AE1ECB"/>
    <w:rsid w:val="00AE637E"/>
    <w:rsid w:val="00AE6B35"/>
    <w:rsid w:val="00B00BB4"/>
    <w:rsid w:val="00B141FE"/>
    <w:rsid w:val="00B24B0F"/>
    <w:rsid w:val="00B267CA"/>
    <w:rsid w:val="00B36504"/>
    <w:rsid w:val="00B42A3E"/>
    <w:rsid w:val="00B47113"/>
    <w:rsid w:val="00B54BA8"/>
    <w:rsid w:val="00B6360A"/>
    <w:rsid w:val="00B636B0"/>
    <w:rsid w:val="00B64D91"/>
    <w:rsid w:val="00B73FCF"/>
    <w:rsid w:val="00B7561F"/>
    <w:rsid w:val="00B808A1"/>
    <w:rsid w:val="00BA0FC7"/>
    <w:rsid w:val="00BA5374"/>
    <w:rsid w:val="00BB7822"/>
    <w:rsid w:val="00BE5FF3"/>
    <w:rsid w:val="00C11C59"/>
    <w:rsid w:val="00C12DFC"/>
    <w:rsid w:val="00C2354D"/>
    <w:rsid w:val="00C3175C"/>
    <w:rsid w:val="00C42BDC"/>
    <w:rsid w:val="00C552B6"/>
    <w:rsid w:val="00C76F89"/>
    <w:rsid w:val="00C87442"/>
    <w:rsid w:val="00CA6F58"/>
    <w:rsid w:val="00CD6B6B"/>
    <w:rsid w:val="00CE3F69"/>
    <w:rsid w:val="00CF31DC"/>
    <w:rsid w:val="00D00425"/>
    <w:rsid w:val="00D11EFA"/>
    <w:rsid w:val="00D13A1C"/>
    <w:rsid w:val="00D14466"/>
    <w:rsid w:val="00D15C43"/>
    <w:rsid w:val="00D1757A"/>
    <w:rsid w:val="00D45C8B"/>
    <w:rsid w:val="00D56B42"/>
    <w:rsid w:val="00D61610"/>
    <w:rsid w:val="00D64B81"/>
    <w:rsid w:val="00D86623"/>
    <w:rsid w:val="00DA42D6"/>
    <w:rsid w:val="00DC3AEB"/>
    <w:rsid w:val="00DC4B0F"/>
    <w:rsid w:val="00DD15F0"/>
    <w:rsid w:val="00DE0BC5"/>
    <w:rsid w:val="00DF3EBB"/>
    <w:rsid w:val="00DF65DC"/>
    <w:rsid w:val="00E05292"/>
    <w:rsid w:val="00E10C43"/>
    <w:rsid w:val="00E20692"/>
    <w:rsid w:val="00E2769C"/>
    <w:rsid w:val="00E41CCE"/>
    <w:rsid w:val="00E542FF"/>
    <w:rsid w:val="00E561F9"/>
    <w:rsid w:val="00E67771"/>
    <w:rsid w:val="00E950FD"/>
    <w:rsid w:val="00EA2EC3"/>
    <w:rsid w:val="00EA76DE"/>
    <w:rsid w:val="00EF3ED3"/>
    <w:rsid w:val="00EF4290"/>
    <w:rsid w:val="00F124A5"/>
    <w:rsid w:val="00F15C40"/>
    <w:rsid w:val="00F16DA9"/>
    <w:rsid w:val="00F26234"/>
    <w:rsid w:val="00F26CC9"/>
    <w:rsid w:val="00F426D7"/>
    <w:rsid w:val="00F42D15"/>
    <w:rsid w:val="00F55108"/>
    <w:rsid w:val="00FB5D34"/>
    <w:rsid w:val="00FB76B0"/>
    <w:rsid w:val="00FC155C"/>
    <w:rsid w:val="00FE30C7"/>
    <w:rsid w:val="00FE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D62D14"/>
  <w15:chartTrackingRefBased/>
  <w15:docId w15:val="{7C994E4F-9BE4-488C-B517-4F428AB06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7EF"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paragraph" w:styleId="Heading1">
    <w:name w:val="heading 1"/>
    <w:basedOn w:val="Normal"/>
    <w:next w:val="Normal"/>
    <w:qFormat/>
    <w:rsid w:val="00A03FE9"/>
    <w:pPr>
      <w:keepNext/>
      <w:tabs>
        <w:tab w:val="center" w:pos="4176"/>
      </w:tabs>
      <w:suppressAutoHyphens/>
      <w:spacing w:line="240" w:lineRule="atLeast"/>
      <w:ind w:left="-1008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3FE9"/>
    <w:pPr>
      <w:keepNext/>
      <w:suppressAutoHyphens/>
      <w:spacing w:line="240" w:lineRule="atLeast"/>
      <w:ind w:left="-162"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FC155C"/>
    <w:pPr>
      <w:keepNext/>
      <w:tabs>
        <w:tab w:val="center" w:pos="180"/>
        <w:tab w:val="center" w:pos="720"/>
        <w:tab w:val="center" w:pos="1260"/>
      </w:tabs>
      <w:suppressAutoHyphens/>
      <w:spacing w:line="240" w:lineRule="atLeast"/>
      <w:ind w:left="-159"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FC155C"/>
    <w:pPr>
      <w:keepNext/>
      <w:tabs>
        <w:tab w:val="center" w:pos="90"/>
        <w:tab w:val="left" w:pos="720"/>
      </w:tabs>
      <w:suppressAutoHyphens/>
      <w:spacing w:line="240" w:lineRule="atLeast"/>
      <w:ind w:left="-159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FC155C"/>
    <w:pPr>
      <w:keepNext/>
      <w:suppressAutoHyphens/>
      <w:spacing w:line="240" w:lineRule="atLeast"/>
      <w:ind w:left="-159" w:firstLine="879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3FE9"/>
    <w:pPr>
      <w:spacing w:before="240" w:after="60"/>
      <w:outlineLvl w:val="5"/>
    </w:pPr>
    <w:rPr>
      <w:rFonts w:ascii="Times New Roman" w:hAnsi="Times New Roman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03FE9"/>
    <w:pPr>
      <w:keepNext/>
      <w:tabs>
        <w:tab w:val="left" w:pos="-1200"/>
        <w:tab w:val="left" w:pos="-720"/>
        <w:tab w:val="left" w:pos="1440"/>
      </w:tabs>
      <w:jc w:val="both"/>
      <w:outlineLvl w:val="6"/>
    </w:pPr>
    <w:rPr>
      <w:rFonts w:eastAsia="@MS Mincho"/>
      <w:b/>
      <w:iCs/>
      <w:u w:val="single"/>
    </w:rPr>
  </w:style>
  <w:style w:type="paragraph" w:styleId="Heading8">
    <w:name w:val="heading 8"/>
    <w:basedOn w:val="Normal"/>
    <w:next w:val="Normal"/>
    <w:qFormat/>
    <w:rsid w:val="00A03FE9"/>
    <w:pPr>
      <w:keepNext/>
      <w:suppressAutoHyphens/>
      <w:spacing w:line="240" w:lineRule="atLeast"/>
      <w:ind w:left="-159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rsid w:val="00A03F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C155C"/>
    <w:pPr>
      <w:widowControl w:val="0"/>
      <w:autoSpaceDE w:val="0"/>
      <w:autoSpaceDN w:val="0"/>
      <w:adjustRightInd w:val="0"/>
    </w:pPr>
    <w:rPr>
      <w:rFonts w:ascii="ZapfHumnst BT" w:hAnsi="ZapfHumnst BT"/>
      <w:color w:val="000000"/>
      <w:sz w:val="24"/>
      <w:szCs w:val="24"/>
    </w:rPr>
  </w:style>
  <w:style w:type="paragraph" w:customStyle="1" w:styleId="CM2">
    <w:name w:val="CM2"/>
    <w:basedOn w:val="Default"/>
    <w:next w:val="Default"/>
    <w:rsid w:val="00FC155C"/>
    <w:rPr>
      <w:color w:val="auto"/>
      <w:sz w:val="20"/>
    </w:rPr>
  </w:style>
  <w:style w:type="paragraph" w:customStyle="1" w:styleId="CM53">
    <w:name w:val="CM53"/>
    <w:basedOn w:val="Default"/>
    <w:next w:val="Default"/>
    <w:rsid w:val="00FC155C"/>
    <w:pPr>
      <w:spacing w:after="103"/>
    </w:pPr>
    <w:rPr>
      <w:color w:val="auto"/>
      <w:sz w:val="20"/>
    </w:rPr>
  </w:style>
  <w:style w:type="paragraph" w:customStyle="1" w:styleId="CM7">
    <w:name w:val="CM7"/>
    <w:basedOn w:val="Default"/>
    <w:next w:val="Default"/>
    <w:rsid w:val="00FC155C"/>
    <w:pPr>
      <w:spacing w:line="288" w:lineRule="atLeast"/>
    </w:pPr>
    <w:rPr>
      <w:color w:val="auto"/>
      <w:sz w:val="20"/>
    </w:rPr>
  </w:style>
  <w:style w:type="paragraph" w:customStyle="1" w:styleId="CM54">
    <w:name w:val="CM54"/>
    <w:basedOn w:val="Default"/>
    <w:next w:val="Default"/>
    <w:rsid w:val="00FC155C"/>
    <w:pPr>
      <w:spacing w:after="180"/>
    </w:pPr>
    <w:rPr>
      <w:color w:val="auto"/>
      <w:sz w:val="20"/>
    </w:rPr>
  </w:style>
  <w:style w:type="paragraph" w:customStyle="1" w:styleId="CM11">
    <w:name w:val="CM11"/>
    <w:basedOn w:val="Default"/>
    <w:next w:val="Default"/>
    <w:rsid w:val="00FC155C"/>
    <w:rPr>
      <w:color w:val="auto"/>
      <w:sz w:val="20"/>
    </w:rPr>
  </w:style>
  <w:style w:type="paragraph" w:styleId="TOC8">
    <w:name w:val="toc 8"/>
    <w:basedOn w:val="Normal"/>
    <w:next w:val="Normal"/>
    <w:autoRedefine/>
    <w:semiHidden/>
    <w:rsid w:val="00A03FE9"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rsid w:val="00A03FE9"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Header">
    <w:name w:val="header"/>
    <w:basedOn w:val="Normal"/>
    <w:rsid w:val="00A03F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03FE9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semiHidden/>
    <w:rsid w:val="00A03FE9"/>
    <w:rPr>
      <w:rFonts w:cs="Times New Roman"/>
      <w:sz w:val="20"/>
    </w:rPr>
  </w:style>
  <w:style w:type="paragraph" w:styleId="TOAHeading">
    <w:name w:val="toa heading"/>
    <w:basedOn w:val="Normal"/>
    <w:next w:val="Normal"/>
    <w:semiHidden/>
    <w:rsid w:val="00A03FE9"/>
    <w:pPr>
      <w:tabs>
        <w:tab w:val="right" w:pos="9360"/>
      </w:tabs>
      <w:suppressAutoHyphens/>
      <w:spacing w:line="240" w:lineRule="atLeast"/>
    </w:pPr>
  </w:style>
  <w:style w:type="paragraph" w:styleId="BodyText">
    <w:name w:val="Body Text"/>
    <w:basedOn w:val="Normal"/>
    <w:rsid w:val="00A03FE9"/>
    <w:pPr>
      <w:tabs>
        <w:tab w:val="left" w:pos="-1200"/>
        <w:tab w:val="left" w:pos="-720"/>
        <w:tab w:val="left" w:pos="1440"/>
      </w:tabs>
      <w:jc w:val="both"/>
    </w:pPr>
    <w:rPr>
      <w:rFonts w:ascii="Times New Roman" w:eastAsia="@PMingLiU" w:hAnsi="Times New Roman" w:cs="Times New Roman"/>
    </w:rPr>
  </w:style>
  <w:style w:type="paragraph" w:styleId="BodyTextIndent">
    <w:name w:val="Body Text Indent"/>
    <w:basedOn w:val="Normal"/>
    <w:rsid w:val="00A03FE9"/>
    <w:pPr>
      <w:tabs>
        <w:tab w:val="left" w:pos="720"/>
        <w:tab w:val="left" w:pos="1260"/>
        <w:tab w:val="left" w:pos="1800"/>
        <w:tab w:val="left" w:pos="7200"/>
      </w:tabs>
      <w:suppressAutoHyphens/>
      <w:spacing w:line="240" w:lineRule="atLeast"/>
      <w:ind w:left="717"/>
    </w:pPr>
  </w:style>
  <w:style w:type="paragraph" w:styleId="BodyText2">
    <w:name w:val="Body Text 2"/>
    <w:basedOn w:val="Normal"/>
    <w:rsid w:val="00A03FE9"/>
    <w:pPr>
      <w:tabs>
        <w:tab w:val="left" w:pos="-1200"/>
        <w:tab w:val="left" w:pos="-720"/>
        <w:tab w:val="left" w:pos="1440"/>
      </w:tabs>
      <w:jc w:val="both"/>
    </w:pPr>
    <w:rPr>
      <w:rFonts w:ascii="Times New Roman" w:eastAsia="@PMingLiU" w:hAnsi="Times New Roman" w:cs="Times New Roman"/>
      <w:b/>
      <w:bCs/>
    </w:rPr>
  </w:style>
  <w:style w:type="paragraph" w:styleId="BodyText3">
    <w:name w:val="Body Text 3"/>
    <w:basedOn w:val="Normal"/>
    <w:rsid w:val="00A03FE9"/>
    <w:pPr>
      <w:tabs>
        <w:tab w:val="left" w:pos="-1200"/>
        <w:tab w:val="left" w:pos="-720"/>
        <w:tab w:val="left" w:pos="1440"/>
      </w:tabs>
      <w:jc w:val="both"/>
    </w:pPr>
    <w:rPr>
      <w:rFonts w:ascii="Times New Roman" w:eastAsia="@PMingLiU" w:hAnsi="Times New Roman" w:cs="Times New Roman"/>
      <w:b/>
      <w:bCs/>
      <w:i/>
      <w:iCs/>
    </w:rPr>
  </w:style>
  <w:style w:type="paragraph" w:styleId="BodyTextIndent2">
    <w:name w:val="Body Text Indent 2"/>
    <w:basedOn w:val="Normal"/>
    <w:rsid w:val="00A03FE9"/>
    <w:pPr>
      <w:tabs>
        <w:tab w:val="left" w:pos="432"/>
        <w:tab w:val="left" w:pos="1008"/>
        <w:tab w:val="left" w:pos="4050"/>
        <w:tab w:val="left" w:pos="6570"/>
      </w:tabs>
      <w:suppressAutoHyphens/>
      <w:spacing w:line="240" w:lineRule="atLeast"/>
      <w:ind w:left="432"/>
    </w:pPr>
  </w:style>
  <w:style w:type="paragraph" w:styleId="BodyTextIndent3">
    <w:name w:val="Body Text Indent 3"/>
    <w:basedOn w:val="Normal"/>
    <w:rsid w:val="00A03FE9"/>
    <w:pPr>
      <w:tabs>
        <w:tab w:val="left" w:pos="432"/>
        <w:tab w:val="left" w:pos="540"/>
        <w:tab w:val="left" w:pos="4050"/>
      </w:tabs>
      <w:suppressAutoHyphens/>
      <w:spacing w:line="240" w:lineRule="atLeast"/>
      <w:ind w:left="900" w:hanging="900"/>
    </w:pPr>
  </w:style>
  <w:style w:type="paragraph" w:styleId="BlockText">
    <w:name w:val="Block Text"/>
    <w:basedOn w:val="Normal"/>
    <w:rsid w:val="00A03FE9"/>
    <w:pPr>
      <w:tabs>
        <w:tab w:val="left" w:pos="1980"/>
        <w:tab w:val="left" w:pos="6660"/>
      </w:tabs>
      <w:suppressAutoHyphens/>
      <w:spacing w:line="240" w:lineRule="atLeast"/>
      <w:ind w:left="720" w:right="288"/>
    </w:pPr>
    <w:rPr>
      <w:rFonts w:ascii="Bookman Old Style" w:hAnsi="Bookman Old Style" w:cs="Arial"/>
    </w:rPr>
  </w:style>
  <w:style w:type="character" w:customStyle="1" w:styleId="EquationCaption">
    <w:name w:val="_Equation Caption"/>
    <w:rsid w:val="00A03FE9"/>
  </w:style>
  <w:style w:type="character" w:styleId="FollowedHyperlink">
    <w:name w:val="FollowedHyperlink"/>
    <w:rsid w:val="00C3175C"/>
    <w:rPr>
      <w:color w:val="800080"/>
      <w:u w:val="single"/>
    </w:rPr>
  </w:style>
  <w:style w:type="table" w:styleId="TableGrid">
    <w:name w:val="Table Grid"/>
    <w:basedOn w:val="TableNormal"/>
    <w:rsid w:val="00240A02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B44E1"/>
    <w:rPr>
      <w:color w:val="0000FF"/>
      <w:u w:val="single"/>
    </w:rPr>
  </w:style>
  <w:style w:type="character" w:styleId="CommentReference">
    <w:name w:val="annotation reference"/>
    <w:rsid w:val="006809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6809FE"/>
    <w:rPr>
      <w:sz w:val="20"/>
      <w:szCs w:val="20"/>
    </w:rPr>
  </w:style>
  <w:style w:type="character" w:customStyle="1" w:styleId="CommentTextChar">
    <w:name w:val="Comment Text Char"/>
    <w:link w:val="CommentText"/>
    <w:rsid w:val="006809FE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rsid w:val="006809FE"/>
    <w:rPr>
      <w:b/>
      <w:bCs/>
    </w:rPr>
  </w:style>
  <w:style w:type="character" w:customStyle="1" w:styleId="CommentSubjectChar">
    <w:name w:val="Comment Subject Char"/>
    <w:link w:val="CommentSubject"/>
    <w:rsid w:val="006809FE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rsid w:val="006809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809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38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05</Words>
  <Characters>1888</Characters>
  <Application>Microsoft Office Word</Application>
  <DocSecurity>0</DocSecurity>
  <Lines>320</Lines>
  <Paragraphs>2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8 DUTCHESS COUNTY COMMUNITY DEVELOPMENT BLOCK GRANT PROGRAM</vt:lpstr>
    </vt:vector>
  </TitlesOfParts>
  <Company>Government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 DUTCHESS COUNTY COMMUNITY DEVELOPMENT BLOCK GRANT PROGRAM</dc:title>
  <dc:subject/>
  <dc:creator>Dutchess County</dc:creator>
  <cp:keywords/>
  <cp:lastModifiedBy>Byrne, Richard</cp:lastModifiedBy>
  <cp:revision>5</cp:revision>
  <cp:lastPrinted>2012-08-16T18:23:00Z</cp:lastPrinted>
  <dcterms:created xsi:type="dcterms:W3CDTF">2025-01-02T19:57:00Z</dcterms:created>
  <dcterms:modified xsi:type="dcterms:W3CDTF">2026-01-07T14:14:00Z</dcterms:modified>
</cp:coreProperties>
</file>